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F10407" w:rsidP="003E1A2F">
      <w:pPr>
        <w:pStyle w:val="Heading3"/>
        <w:jc w:val="center"/>
      </w:pPr>
      <w:ins w:id="0" w:author="Mediatek" w:date="2017-07-04T23:42:00Z">
        <w:r>
          <w:tab/>
        </w:r>
      </w:ins>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937866">
              <w:rPr>
                <w:b w:val="0"/>
                <w:sz w:val="24"/>
                <w:szCs w:val="24"/>
                <w:lang w:eastAsia="ko-KR"/>
              </w:rPr>
              <w:t>9</w:t>
            </w:r>
            <w:r w:rsidR="00E845E8" w:rsidRPr="00033EAE">
              <w:rPr>
                <w:b w:val="0"/>
                <w:sz w:val="24"/>
                <w:szCs w:val="24"/>
                <w:lang w:eastAsia="ko-KR"/>
              </w:rPr>
              <w:t>-</w:t>
            </w:r>
            <w:r w:rsidR="00F10407">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072EB8" w:rsidP="00865DAE">
      <w:pPr>
        <w:pStyle w:val="T1"/>
        <w:tabs>
          <w:tab w:val="center" w:pos="4680"/>
          <w:tab w:val="left" w:pos="5796"/>
        </w:tabs>
        <w:spacing w:after="120"/>
        <w:jc w:val="left"/>
        <w:rPr>
          <w:sz w:val="22"/>
        </w:rPr>
      </w:pPr>
      <w:r w:rsidRPr="00072EB8">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style="mso-next-textbox:#Text Box 2">
              <w:txbxContent>
                <w:p w:rsidR="00F6137E" w:rsidRDefault="00F6137E">
                  <w:pPr>
                    <w:pStyle w:val="T1"/>
                    <w:spacing w:after="120"/>
                  </w:pPr>
                  <w:r>
                    <w:t>Abstract</w:t>
                  </w:r>
                </w:p>
                <w:p w:rsidR="00F10407" w:rsidRDefault="00F10407" w:rsidP="00F10407">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1.0 and the proposed change is for </w:t>
                  </w:r>
                  <w:r w:rsidRPr="00033EAE">
                    <w:rPr>
                      <w:rFonts w:hint="eastAsia"/>
                      <w:sz w:val="24"/>
                      <w:szCs w:val="24"/>
                      <w:lang w:eastAsia="ko-KR"/>
                    </w:rPr>
                    <w:t xml:space="preserve">TGax Draft </w:t>
                  </w:r>
                  <w:r w:rsidR="00750C61">
                    <w:rPr>
                      <w:sz w:val="24"/>
                      <w:szCs w:val="24"/>
                      <w:lang w:eastAsia="ko-KR"/>
                    </w:rPr>
                    <w:t>1.4</w:t>
                  </w:r>
                </w:p>
                <w:p w:rsidR="00F6137E" w:rsidRDefault="00F6137E" w:rsidP="006A40FB">
                  <w:pPr>
                    <w:jc w:val="both"/>
                    <w:rPr>
                      <w:sz w:val="24"/>
                      <w:szCs w:val="24"/>
                    </w:rPr>
                  </w:pPr>
                </w:p>
                <w:p w:rsidR="00C255B3" w:rsidRPr="00C255B3" w:rsidRDefault="000F019E" w:rsidP="00C255B3">
                  <w:pPr>
                    <w:jc w:val="both"/>
                    <w:rPr>
                      <w:sz w:val="24"/>
                      <w:szCs w:val="24"/>
                    </w:rPr>
                  </w:pPr>
                  <w:r>
                    <w:rPr>
                      <w:sz w:val="24"/>
                      <w:szCs w:val="24"/>
                    </w:rPr>
                    <w:t xml:space="preserve">CIDs:  </w:t>
                  </w:r>
                  <w:r w:rsidR="00C255B3" w:rsidRPr="00C255B3">
                    <w:rPr>
                      <w:sz w:val="24"/>
                      <w:szCs w:val="24"/>
                    </w:rPr>
                    <w:t>5068, 6048 ,6804 ,6805 ,6807, 6814 ,6815 ,5230 ,6816 ,8243 ,8421 ,8422 ,8244 ,8245 ,8289 ,8622 ,9593, 5952</w:t>
                  </w:r>
                </w:p>
                <w:p w:rsidR="000F019E" w:rsidRPr="00033EAE" w:rsidRDefault="00C255B3" w:rsidP="00C255B3">
                  <w:pPr>
                    <w:jc w:val="both"/>
                    <w:rPr>
                      <w:sz w:val="24"/>
                      <w:szCs w:val="24"/>
                    </w:rPr>
                  </w:pPr>
                  <w:r w:rsidRPr="00C255B3">
                    <w:rPr>
                      <w:sz w:val="24"/>
                      <w:szCs w:val="24"/>
                    </w:rPr>
                    <w:t xml:space="preserve"> </w:t>
                  </w:r>
                  <w:r>
                    <w:rPr>
                      <w:sz w:val="24"/>
                      <w:szCs w:val="24"/>
                    </w:rPr>
                    <w:t>(18</w:t>
                  </w:r>
                  <w:r w:rsidR="000F019E">
                    <w:rPr>
                      <w:sz w:val="24"/>
                      <w:szCs w:val="24"/>
                    </w:rPr>
                    <w:t xml:space="preserve"> CIDs)</w:t>
                  </w: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TGa</w:t>
      </w:r>
      <w:r w:rsidR="00FE54BD" w:rsidRPr="00033EAE">
        <w:rPr>
          <w:rFonts w:hint="eastAsia"/>
          <w:b/>
          <w:bCs/>
          <w:i/>
          <w:iCs/>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TGa</w:t>
      </w:r>
      <w:r w:rsidR="00FE54BD" w:rsidRPr="00033EAE">
        <w:rPr>
          <w:rFonts w:hint="eastAsia"/>
          <w:b/>
          <w:bCs/>
          <w:i/>
          <w:iCs/>
          <w:sz w:val="24"/>
          <w:szCs w:val="24"/>
          <w:lang w:eastAsia="ko-KR"/>
        </w:rPr>
        <w:t>x</w:t>
      </w:r>
      <w:r w:rsidRPr="00033EAE">
        <w:rPr>
          <w:b/>
          <w:bCs/>
          <w:i/>
          <w:iCs/>
          <w:sz w:val="24"/>
          <w:szCs w:val="24"/>
          <w:lang w:eastAsia="ko-KR"/>
        </w:rPr>
        <w:t xml:space="preserve"> editor to modify existing material in the TGa</w:t>
      </w:r>
      <w:r w:rsidR="00FE54BD" w:rsidRPr="00033EAE">
        <w:rPr>
          <w:rFonts w:hint="eastAsia"/>
          <w:b/>
          <w:bCs/>
          <w:i/>
          <w:iCs/>
          <w:sz w:val="24"/>
          <w:szCs w:val="24"/>
          <w:lang w:eastAsia="ko-KR"/>
        </w:rPr>
        <w:t>x</w:t>
      </w:r>
      <w:r w:rsidRPr="00033EAE">
        <w:rPr>
          <w:b/>
          <w:bCs/>
          <w:i/>
          <w:iCs/>
          <w:sz w:val="24"/>
          <w:szCs w:val="24"/>
          <w:lang w:eastAsia="ko-KR"/>
        </w:rPr>
        <w:t xml:space="preserve"> draft.  As a result of adopting the changes, the TGa</w:t>
      </w:r>
      <w:r w:rsidR="00FE54BD" w:rsidRPr="00033EAE">
        <w:rPr>
          <w:rFonts w:hint="eastAsia"/>
          <w:b/>
          <w:bCs/>
          <w:i/>
          <w:iCs/>
          <w:sz w:val="24"/>
          <w:szCs w:val="24"/>
          <w:lang w:eastAsia="ko-KR"/>
        </w:rPr>
        <w:t>x</w:t>
      </w:r>
      <w:r w:rsidRPr="00033EAE">
        <w:rPr>
          <w:b/>
          <w:bCs/>
          <w:i/>
          <w:iCs/>
          <w:sz w:val="24"/>
          <w:szCs w:val="24"/>
          <w:lang w:eastAsia="ko-KR"/>
        </w:rPr>
        <w:t xml:space="preserve"> editor will execute the instructions rather than copy them to the TGa</w:t>
      </w:r>
      <w:r w:rsidR="00FE54BD" w:rsidRPr="00033EAE">
        <w:rPr>
          <w:rFonts w:hint="eastAsia"/>
          <w:b/>
          <w:bCs/>
          <w:i/>
          <w:iCs/>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890"/>
        <w:gridCol w:w="1733"/>
        <w:gridCol w:w="2587"/>
      </w:tblGrid>
      <w:tr w:rsidR="00F014E8" w:rsidRPr="00390580" w:rsidTr="00AB659A">
        <w:trPr>
          <w:trHeight w:val="456"/>
        </w:trPr>
        <w:tc>
          <w:tcPr>
            <w:tcW w:w="72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CID</w:t>
            </w:r>
          </w:p>
        </w:tc>
        <w:tc>
          <w:tcPr>
            <w:tcW w:w="90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P.L</w:t>
            </w:r>
          </w:p>
        </w:tc>
        <w:tc>
          <w:tcPr>
            <w:tcW w:w="99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Clause</w:t>
            </w:r>
          </w:p>
        </w:tc>
        <w:tc>
          <w:tcPr>
            <w:tcW w:w="189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Comment</w:t>
            </w:r>
          </w:p>
        </w:tc>
        <w:tc>
          <w:tcPr>
            <w:tcW w:w="1733"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Proposed Change</w:t>
            </w:r>
          </w:p>
        </w:tc>
        <w:tc>
          <w:tcPr>
            <w:tcW w:w="2587"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Resolution</w:t>
            </w:r>
          </w:p>
        </w:tc>
      </w:tr>
      <w:tr w:rsidR="00960551" w:rsidRPr="00390580" w:rsidTr="00AB659A">
        <w:trPr>
          <w:trHeight w:val="456"/>
        </w:trPr>
        <w:tc>
          <w:tcPr>
            <w:tcW w:w="720" w:type="dxa"/>
          </w:tcPr>
          <w:p w:rsidR="00960551" w:rsidRPr="00750C61" w:rsidRDefault="00960551">
            <w:pPr>
              <w:jc w:val="right"/>
              <w:rPr>
                <w:szCs w:val="22"/>
              </w:rPr>
            </w:pPr>
            <w:r w:rsidRPr="00750C61">
              <w:rPr>
                <w:szCs w:val="22"/>
              </w:rPr>
              <w:t>5068</w:t>
            </w:r>
          </w:p>
        </w:tc>
        <w:tc>
          <w:tcPr>
            <w:tcW w:w="900" w:type="dxa"/>
          </w:tcPr>
          <w:p w:rsidR="00960551" w:rsidRPr="00750C61" w:rsidRDefault="00960551">
            <w:pPr>
              <w:jc w:val="right"/>
              <w:rPr>
                <w:szCs w:val="22"/>
              </w:rPr>
            </w:pPr>
            <w:r w:rsidRPr="00750C61">
              <w:rPr>
                <w:szCs w:val="22"/>
              </w:rPr>
              <w:t>208.24</w:t>
            </w:r>
          </w:p>
        </w:tc>
        <w:tc>
          <w:tcPr>
            <w:tcW w:w="990" w:type="dxa"/>
          </w:tcPr>
          <w:p w:rsidR="00960551" w:rsidRPr="00750C61" w:rsidRDefault="00960551">
            <w:pPr>
              <w:rPr>
                <w:szCs w:val="22"/>
              </w:rPr>
            </w:pPr>
            <w:r w:rsidRPr="00750C61">
              <w:rPr>
                <w:szCs w:val="22"/>
              </w:rPr>
              <w:t>27.16.3.3</w:t>
            </w:r>
          </w:p>
        </w:tc>
        <w:tc>
          <w:tcPr>
            <w:tcW w:w="1890" w:type="dxa"/>
          </w:tcPr>
          <w:p w:rsidR="00960551" w:rsidRPr="00750C61" w:rsidRDefault="00960551">
            <w:pPr>
              <w:rPr>
                <w:szCs w:val="22"/>
              </w:rPr>
            </w:pPr>
            <w:r w:rsidRPr="00750C61">
              <w:rPr>
                <w:szCs w:val="22"/>
              </w:rPr>
              <w:t>How to set Duration field in MAC header? Is it  same as Duration field of QTP setup IE?</w:t>
            </w:r>
          </w:p>
        </w:tc>
        <w:tc>
          <w:tcPr>
            <w:tcW w:w="1733" w:type="dxa"/>
          </w:tcPr>
          <w:p w:rsidR="00960551" w:rsidRPr="00750C61" w:rsidRDefault="00960551">
            <w:pPr>
              <w:rPr>
                <w:szCs w:val="22"/>
              </w:rPr>
            </w:pPr>
            <w:r w:rsidRPr="00750C61">
              <w:rPr>
                <w:szCs w:val="22"/>
              </w:rPr>
              <w:t>please clarify</w:t>
            </w:r>
          </w:p>
        </w:tc>
        <w:tc>
          <w:tcPr>
            <w:tcW w:w="2587" w:type="dxa"/>
          </w:tcPr>
          <w:p w:rsidR="00960551" w:rsidRPr="00750C61" w:rsidRDefault="006957DB" w:rsidP="00CF0A18">
            <w:pPr>
              <w:autoSpaceDE w:val="0"/>
              <w:autoSpaceDN w:val="0"/>
              <w:adjustRightInd w:val="0"/>
              <w:rPr>
                <w:szCs w:val="22"/>
              </w:rPr>
            </w:pPr>
            <w:r w:rsidRPr="00750C61">
              <w:rPr>
                <w:szCs w:val="22"/>
              </w:rPr>
              <w:t>Rejected: The duration filed in the</w:t>
            </w:r>
            <w:r w:rsidR="00750C61" w:rsidRPr="00750C61">
              <w:rPr>
                <w:szCs w:val="22"/>
              </w:rPr>
              <w:t xml:space="preserve"> MAC is set according to 802.11 </w:t>
            </w:r>
            <w:r w:rsidR="00D6528D" w:rsidRPr="00750C61">
              <w:rPr>
                <w:szCs w:val="22"/>
              </w:rPr>
              <w:t>specification</w:t>
            </w:r>
            <w:r w:rsidRPr="00750C61">
              <w:rPr>
                <w:szCs w:val="22"/>
              </w:rPr>
              <w:t xml:space="preserve">. The duration filed in MAC header is different from the duration filed in the QTP element. </w:t>
            </w:r>
            <w:r w:rsidR="00D6528D" w:rsidRPr="00750C61">
              <w:rPr>
                <w:szCs w:val="22"/>
              </w:rPr>
              <w:t>There is no relationship between the two duration fields.</w:t>
            </w:r>
          </w:p>
        </w:tc>
      </w:tr>
      <w:tr w:rsidR="00960551" w:rsidRPr="00390580" w:rsidTr="00AB659A">
        <w:trPr>
          <w:trHeight w:val="456"/>
        </w:trPr>
        <w:tc>
          <w:tcPr>
            <w:tcW w:w="720" w:type="dxa"/>
          </w:tcPr>
          <w:p w:rsidR="00960551" w:rsidRPr="00266C61" w:rsidRDefault="00960551">
            <w:pPr>
              <w:jc w:val="right"/>
              <w:rPr>
                <w:szCs w:val="22"/>
              </w:rPr>
            </w:pPr>
            <w:r w:rsidRPr="00266C61">
              <w:rPr>
                <w:szCs w:val="22"/>
              </w:rPr>
              <w:t>6048</w:t>
            </w:r>
          </w:p>
        </w:tc>
        <w:tc>
          <w:tcPr>
            <w:tcW w:w="900" w:type="dxa"/>
          </w:tcPr>
          <w:p w:rsidR="00960551" w:rsidRPr="00266C61" w:rsidRDefault="00960551">
            <w:pPr>
              <w:jc w:val="right"/>
              <w:rPr>
                <w:szCs w:val="22"/>
              </w:rPr>
            </w:pPr>
            <w:r w:rsidRPr="00266C61">
              <w:rPr>
                <w:szCs w:val="22"/>
              </w:rPr>
              <w:t>208.18</w:t>
            </w:r>
          </w:p>
        </w:tc>
        <w:tc>
          <w:tcPr>
            <w:tcW w:w="990" w:type="dxa"/>
          </w:tcPr>
          <w:p w:rsidR="00960551" w:rsidRPr="00266C61" w:rsidRDefault="00960551">
            <w:pPr>
              <w:rPr>
                <w:szCs w:val="22"/>
              </w:rPr>
            </w:pPr>
            <w:r w:rsidRPr="00266C61">
              <w:rPr>
                <w:szCs w:val="22"/>
              </w:rPr>
              <w:t>27.16.3.3</w:t>
            </w:r>
          </w:p>
        </w:tc>
        <w:tc>
          <w:tcPr>
            <w:tcW w:w="1890" w:type="dxa"/>
          </w:tcPr>
          <w:p w:rsidR="00960551" w:rsidRPr="00266C61" w:rsidRDefault="00960551">
            <w:pPr>
              <w:rPr>
                <w:szCs w:val="22"/>
              </w:rPr>
            </w:pPr>
            <w:r w:rsidRPr="00266C61">
              <w:rPr>
                <w:szCs w:val="22"/>
              </w:rPr>
              <w:t>If an HE AP has associated legacy non-AP STAs and the AP has established quiet peri</w:t>
            </w:r>
            <w:r w:rsidR="00D0390F" w:rsidRPr="00266C61">
              <w:rPr>
                <w:szCs w:val="22"/>
              </w:rPr>
              <w:t xml:space="preserve">od, </w:t>
            </w:r>
            <w:r w:rsidRPr="00266C61">
              <w:rPr>
                <w:szCs w:val="22"/>
              </w:rPr>
              <w:t>then is the AP allowed to send data to the legacy STAs, or beacons during the quiet period.</w:t>
            </w:r>
          </w:p>
        </w:tc>
        <w:tc>
          <w:tcPr>
            <w:tcW w:w="1733" w:type="dxa"/>
          </w:tcPr>
          <w:p w:rsidR="00960551" w:rsidRPr="00266C61" w:rsidRDefault="00960551">
            <w:pPr>
              <w:rPr>
                <w:szCs w:val="22"/>
              </w:rPr>
            </w:pPr>
            <w:r w:rsidRPr="00266C61">
              <w:rPr>
                <w:szCs w:val="22"/>
              </w:rPr>
              <w:t>Please clarify.</w:t>
            </w:r>
          </w:p>
        </w:tc>
        <w:tc>
          <w:tcPr>
            <w:tcW w:w="2587" w:type="dxa"/>
          </w:tcPr>
          <w:p w:rsidR="00960551" w:rsidRPr="00266C61" w:rsidRDefault="00D152F0" w:rsidP="00D0390F">
            <w:pPr>
              <w:autoSpaceDE w:val="0"/>
              <w:autoSpaceDN w:val="0"/>
              <w:adjustRightInd w:val="0"/>
              <w:rPr>
                <w:szCs w:val="22"/>
              </w:rPr>
            </w:pPr>
            <w:r w:rsidRPr="00266C61">
              <w:rPr>
                <w:szCs w:val="22"/>
              </w:rPr>
              <w:t xml:space="preserve">Rejected: </w:t>
            </w:r>
            <w:r w:rsidR="00D0390F" w:rsidRPr="00266C61">
              <w:rPr>
                <w:szCs w:val="22"/>
              </w:rPr>
              <w:t>A</w:t>
            </w:r>
            <w:r w:rsidRPr="00266C61">
              <w:rPr>
                <w:szCs w:val="22"/>
              </w:rPr>
              <w:t>ny HE STA</w:t>
            </w:r>
            <w:r w:rsidR="00D0390F" w:rsidRPr="00266C61">
              <w:rPr>
                <w:szCs w:val="22"/>
              </w:rPr>
              <w:t xml:space="preserve">, AP or non-AP </w:t>
            </w:r>
            <w:r w:rsidR="002B6AFA" w:rsidRPr="00266C61">
              <w:rPr>
                <w:szCs w:val="22"/>
              </w:rPr>
              <w:t>or</w:t>
            </w:r>
            <w:r w:rsidRPr="00266C61">
              <w:rPr>
                <w:szCs w:val="22"/>
              </w:rPr>
              <w:t xml:space="preserve"> non-HE STA can send data in the quiet period</w:t>
            </w:r>
            <w:r w:rsidR="00BC5478" w:rsidRPr="00266C61">
              <w:rPr>
                <w:szCs w:val="22"/>
              </w:rPr>
              <w:t xml:space="preserve"> following the channel access rule</w:t>
            </w:r>
            <w:r w:rsidRPr="00266C61">
              <w:rPr>
                <w:szCs w:val="22"/>
              </w:rPr>
              <w:t>, as this is a best effort feature</w:t>
            </w:r>
            <w:r w:rsidR="002B6AFA" w:rsidRPr="00266C61">
              <w:rPr>
                <w:szCs w:val="22"/>
              </w:rPr>
              <w:t xml:space="preserve"> for interference mitigation</w:t>
            </w:r>
            <w:r w:rsidRPr="00266C61">
              <w:rPr>
                <w:szCs w:val="22"/>
              </w:rPr>
              <w:t xml:space="preserve">. </w:t>
            </w:r>
          </w:p>
        </w:tc>
      </w:tr>
      <w:tr w:rsidR="00960551" w:rsidRPr="00390580" w:rsidTr="00AB659A">
        <w:trPr>
          <w:trHeight w:val="456"/>
        </w:trPr>
        <w:tc>
          <w:tcPr>
            <w:tcW w:w="720" w:type="dxa"/>
          </w:tcPr>
          <w:p w:rsidR="00960551" w:rsidRPr="00371357" w:rsidRDefault="00960551">
            <w:pPr>
              <w:jc w:val="right"/>
              <w:rPr>
                <w:szCs w:val="22"/>
              </w:rPr>
            </w:pPr>
            <w:r w:rsidRPr="00371357">
              <w:rPr>
                <w:szCs w:val="22"/>
              </w:rPr>
              <w:t>6804</w:t>
            </w:r>
          </w:p>
        </w:tc>
        <w:tc>
          <w:tcPr>
            <w:tcW w:w="900" w:type="dxa"/>
          </w:tcPr>
          <w:p w:rsidR="00960551" w:rsidRPr="00371357" w:rsidRDefault="00960551">
            <w:pPr>
              <w:jc w:val="right"/>
              <w:rPr>
                <w:szCs w:val="22"/>
              </w:rPr>
            </w:pPr>
            <w:r w:rsidRPr="00371357">
              <w:rPr>
                <w:szCs w:val="22"/>
              </w:rPr>
              <w:t>207.57</w:t>
            </w:r>
          </w:p>
        </w:tc>
        <w:tc>
          <w:tcPr>
            <w:tcW w:w="990" w:type="dxa"/>
          </w:tcPr>
          <w:p w:rsidR="00960551" w:rsidRPr="00371357" w:rsidRDefault="00960551">
            <w:pPr>
              <w:rPr>
                <w:szCs w:val="22"/>
              </w:rPr>
            </w:pPr>
            <w:r w:rsidRPr="00371357">
              <w:rPr>
                <w:szCs w:val="22"/>
              </w:rPr>
              <w:t>27.16.3.2</w:t>
            </w:r>
          </w:p>
        </w:tc>
        <w:tc>
          <w:tcPr>
            <w:tcW w:w="1890" w:type="dxa"/>
          </w:tcPr>
          <w:p w:rsidR="00960551" w:rsidRPr="00371357" w:rsidRDefault="00960551">
            <w:pPr>
              <w:rPr>
                <w:szCs w:val="22"/>
              </w:rPr>
            </w:pPr>
            <w:r w:rsidRPr="00371357">
              <w:rPr>
                <w:szCs w:val="22"/>
              </w:rPr>
              <w:t>Unclear and ungrammatical text: "can transmit frames belongs to the requested type of STA-to-STA operation". What does this mean?</w:t>
            </w:r>
          </w:p>
        </w:tc>
        <w:tc>
          <w:tcPr>
            <w:tcW w:w="1733" w:type="dxa"/>
          </w:tcPr>
          <w:p w:rsidR="00960551" w:rsidRPr="00371357" w:rsidRDefault="00960551">
            <w:pPr>
              <w:rPr>
                <w:szCs w:val="22"/>
              </w:rPr>
            </w:pPr>
            <w:r w:rsidRPr="00371357">
              <w:rPr>
                <w:szCs w:val="22"/>
              </w:rPr>
              <w:t>Clarify.</w:t>
            </w:r>
          </w:p>
        </w:tc>
        <w:tc>
          <w:tcPr>
            <w:tcW w:w="2587" w:type="dxa"/>
          </w:tcPr>
          <w:p w:rsidR="00960551" w:rsidRPr="00371357" w:rsidRDefault="00C43E64" w:rsidP="00411CE2">
            <w:pPr>
              <w:autoSpaceDE w:val="0"/>
              <w:autoSpaceDN w:val="0"/>
              <w:adjustRightInd w:val="0"/>
              <w:rPr>
                <w:szCs w:val="22"/>
              </w:rPr>
            </w:pPr>
            <w:r w:rsidRPr="00371357">
              <w:rPr>
                <w:szCs w:val="22"/>
              </w:rPr>
              <w:t>Duplicated: Resolved in CID 6806</w:t>
            </w:r>
            <w:r w:rsidR="00411CE2" w:rsidRPr="00371357">
              <w:rPr>
                <w:szCs w:val="22"/>
              </w:rPr>
              <w:t>, 700r1</w:t>
            </w:r>
            <w:r w:rsidR="00626D98" w:rsidRPr="00371357">
              <w:rPr>
                <w:szCs w:val="22"/>
              </w:rPr>
              <w:t>.</w:t>
            </w:r>
          </w:p>
        </w:tc>
      </w:tr>
      <w:tr w:rsidR="00960551" w:rsidRPr="00390580" w:rsidTr="00AB659A">
        <w:trPr>
          <w:trHeight w:val="456"/>
        </w:trPr>
        <w:tc>
          <w:tcPr>
            <w:tcW w:w="720" w:type="dxa"/>
          </w:tcPr>
          <w:p w:rsidR="00960551" w:rsidRPr="00945432" w:rsidRDefault="00960551">
            <w:pPr>
              <w:jc w:val="right"/>
              <w:rPr>
                <w:szCs w:val="22"/>
              </w:rPr>
            </w:pPr>
            <w:r w:rsidRPr="00945432">
              <w:rPr>
                <w:szCs w:val="22"/>
              </w:rPr>
              <w:t>6805</w:t>
            </w:r>
          </w:p>
        </w:tc>
        <w:tc>
          <w:tcPr>
            <w:tcW w:w="900" w:type="dxa"/>
          </w:tcPr>
          <w:p w:rsidR="00960551" w:rsidRPr="00945432" w:rsidRDefault="00960551">
            <w:pPr>
              <w:jc w:val="right"/>
              <w:rPr>
                <w:szCs w:val="22"/>
              </w:rPr>
            </w:pPr>
            <w:r w:rsidRPr="00945432">
              <w:rPr>
                <w:szCs w:val="22"/>
              </w:rPr>
              <w:t>207.57</w:t>
            </w:r>
          </w:p>
        </w:tc>
        <w:tc>
          <w:tcPr>
            <w:tcW w:w="990" w:type="dxa"/>
          </w:tcPr>
          <w:p w:rsidR="00960551" w:rsidRPr="00945432" w:rsidRDefault="00960551">
            <w:pPr>
              <w:rPr>
                <w:szCs w:val="22"/>
              </w:rPr>
            </w:pPr>
            <w:r w:rsidRPr="00945432">
              <w:rPr>
                <w:szCs w:val="22"/>
              </w:rPr>
              <w:t>27.16.3.</w:t>
            </w:r>
            <w:r w:rsidRPr="00945432">
              <w:rPr>
                <w:szCs w:val="22"/>
              </w:rPr>
              <w:lastRenderedPageBreak/>
              <w:t>2</w:t>
            </w:r>
          </w:p>
        </w:tc>
        <w:tc>
          <w:tcPr>
            <w:tcW w:w="1890" w:type="dxa"/>
          </w:tcPr>
          <w:p w:rsidR="00960551" w:rsidRPr="00945432" w:rsidRDefault="00960551">
            <w:pPr>
              <w:rPr>
                <w:szCs w:val="22"/>
              </w:rPr>
            </w:pPr>
            <w:r w:rsidRPr="00945432">
              <w:rPr>
                <w:szCs w:val="22"/>
              </w:rPr>
              <w:lastRenderedPageBreak/>
              <w:t xml:space="preserve">Imprecise </w:t>
            </w:r>
            <w:r w:rsidRPr="00945432">
              <w:rPr>
                <w:szCs w:val="22"/>
              </w:rPr>
              <w:lastRenderedPageBreak/>
              <w:t>(possibly) normative text: "When a Quiet Time Period Setup frame is received, the requested(/r) HE STA can/may transmit". Isn't the whole point that that these "quiet times" repeat themselves periodidcally up to some limit, potentially at least? So whatever is being described here, it can't be the period immediately after reception of the setup frame.</w:t>
            </w:r>
          </w:p>
        </w:tc>
        <w:tc>
          <w:tcPr>
            <w:tcW w:w="1733" w:type="dxa"/>
          </w:tcPr>
          <w:p w:rsidR="00960551" w:rsidRPr="00945432" w:rsidRDefault="00960551">
            <w:pPr>
              <w:rPr>
                <w:szCs w:val="22"/>
              </w:rPr>
            </w:pPr>
            <w:r w:rsidRPr="00945432">
              <w:rPr>
                <w:szCs w:val="22"/>
              </w:rPr>
              <w:lastRenderedPageBreak/>
              <w:t xml:space="preserve">Add appropriate </w:t>
            </w:r>
            <w:r w:rsidRPr="00945432">
              <w:rPr>
                <w:szCs w:val="22"/>
              </w:rPr>
              <w:lastRenderedPageBreak/>
              <w:t>text to clarify when the requester HE STA can or may transmit whatever it is supposed to be transmitting under this protocol.</w:t>
            </w:r>
          </w:p>
        </w:tc>
        <w:tc>
          <w:tcPr>
            <w:tcW w:w="2587" w:type="dxa"/>
          </w:tcPr>
          <w:p w:rsidR="00653867" w:rsidRPr="00945432" w:rsidRDefault="00653867" w:rsidP="00CF0A18">
            <w:pPr>
              <w:autoSpaceDE w:val="0"/>
              <w:autoSpaceDN w:val="0"/>
              <w:adjustRightInd w:val="0"/>
              <w:rPr>
                <w:sz w:val="20"/>
                <w:szCs w:val="24"/>
              </w:rPr>
            </w:pPr>
            <w:r w:rsidRPr="00945432">
              <w:rPr>
                <w:szCs w:val="22"/>
              </w:rPr>
              <w:lastRenderedPageBreak/>
              <w:t>Rejected: The setup frame</w:t>
            </w:r>
            <w:r w:rsidR="00BC2439" w:rsidRPr="00945432">
              <w:rPr>
                <w:szCs w:val="22"/>
              </w:rPr>
              <w:t xml:space="preserve"> </w:t>
            </w:r>
            <w:r w:rsidR="00BC2439" w:rsidRPr="00945432">
              <w:rPr>
                <w:szCs w:val="22"/>
              </w:rPr>
              <w:lastRenderedPageBreak/>
              <w:t>( defined in 9.4.2.242.1)</w:t>
            </w:r>
            <w:r w:rsidRPr="00945432">
              <w:rPr>
                <w:szCs w:val="22"/>
              </w:rPr>
              <w:t xml:space="preserve"> serves as a paging function for AP to inform HE STAs that </w:t>
            </w:r>
            <w:r w:rsidR="00BC2439" w:rsidRPr="00945432">
              <w:rPr>
                <w:szCs w:val="22"/>
              </w:rPr>
              <w:t xml:space="preserve">the specific </w:t>
            </w:r>
            <w:r w:rsidRPr="00945432">
              <w:rPr>
                <w:szCs w:val="22"/>
              </w:rPr>
              <w:t xml:space="preserve">peer-to-peer operation </w:t>
            </w:r>
            <w:r w:rsidR="00BC2439" w:rsidRPr="00945432">
              <w:rPr>
                <w:szCs w:val="22"/>
              </w:rPr>
              <w:t xml:space="preserve">identified by the </w:t>
            </w:r>
            <w:r w:rsidRPr="00945432">
              <w:rPr>
                <w:sz w:val="20"/>
                <w:szCs w:val="24"/>
              </w:rPr>
              <w:t>Service Specific Identifier</w:t>
            </w:r>
            <w:r w:rsidR="00BC2439" w:rsidRPr="00945432">
              <w:rPr>
                <w:sz w:val="20"/>
                <w:szCs w:val="24"/>
              </w:rPr>
              <w:t xml:space="preserve"> have preference to access the channel.</w:t>
            </w:r>
          </w:p>
          <w:p w:rsidR="00653867" w:rsidRPr="00945432" w:rsidRDefault="00653867" w:rsidP="00CF0A18">
            <w:pPr>
              <w:autoSpaceDE w:val="0"/>
              <w:autoSpaceDN w:val="0"/>
              <w:adjustRightInd w:val="0"/>
              <w:rPr>
                <w:sz w:val="20"/>
                <w:szCs w:val="24"/>
              </w:rPr>
            </w:pPr>
          </w:p>
          <w:p w:rsidR="00BC2439" w:rsidRPr="00945432" w:rsidRDefault="00BC2439" w:rsidP="00BC2439">
            <w:pPr>
              <w:autoSpaceDE w:val="0"/>
              <w:autoSpaceDN w:val="0"/>
              <w:adjustRightInd w:val="0"/>
              <w:rPr>
                <w:szCs w:val="22"/>
              </w:rPr>
            </w:pPr>
            <w:r w:rsidRPr="00945432">
              <w:rPr>
                <w:szCs w:val="22"/>
              </w:rPr>
              <w:t xml:space="preserve">Even with repetition, AP can still decide whether the preference should give to the peer-to-peer operation based on the loading of the BSS. </w:t>
            </w:r>
          </w:p>
          <w:p w:rsidR="00960551" w:rsidRPr="00945432" w:rsidRDefault="00960551" w:rsidP="00BC2439">
            <w:pPr>
              <w:autoSpaceDE w:val="0"/>
              <w:autoSpaceDN w:val="0"/>
              <w:adjustRightInd w:val="0"/>
              <w:rPr>
                <w:szCs w:val="22"/>
              </w:rPr>
            </w:pPr>
          </w:p>
        </w:tc>
      </w:tr>
      <w:tr w:rsidR="00960551" w:rsidRPr="00390580" w:rsidTr="00AB659A">
        <w:trPr>
          <w:trHeight w:val="456"/>
        </w:trPr>
        <w:tc>
          <w:tcPr>
            <w:tcW w:w="720" w:type="dxa"/>
          </w:tcPr>
          <w:p w:rsidR="00960551" w:rsidRPr="00653429" w:rsidRDefault="00960551">
            <w:pPr>
              <w:jc w:val="right"/>
              <w:rPr>
                <w:szCs w:val="22"/>
              </w:rPr>
            </w:pPr>
            <w:r w:rsidRPr="00653429">
              <w:rPr>
                <w:szCs w:val="22"/>
              </w:rPr>
              <w:lastRenderedPageBreak/>
              <w:t>6807</w:t>
            </w:r>
          </w:p>
        </w:tc>
        <w:tc>
          <w:tcPr>
            <w:tcW w:w="900" w:type="dxa"/>
          </w:tcPr>
          <w:p w:rsidR="00960551" w:rsidRPr="00653429" w:rsidRDefault="00960551">
            <w:pPr>
              <w:jc w:val="right"/>
              <w:rPr>
                <w:szCs w:val="22"/>
              </w:rPr>
            </w:pPr>
            <w:r w:rsidRPr="00653429">
              <w:rPr>
                <w:szCs w:val="22"/>
              </w:rPr>
              <w:t>207.59</w:t>
            </w:r>
          </w:p>
        </w:tc>
        <w:tc>
          <w:tcPr>
            <w:tcW w:w="990" w:type="dxa"/>
          </w:tcPr>
          <w:p w:rsidR="00960551" w:rsidRPr="00653429" w:rsidRDefault="00960551">
            <w:pPr>
              <w:rPr>
                <w:szCs w:val="22"/>
              </w:rPr>
            </w:pPr>
            <w:r w:rsidRPr="00653429">
              <w:rPr>
                <w:szCs w:val="22"/>
              </w:rPr>
              <w:t>27.16.3.2</w:t>
            </w:r>
          </w:p>
        </w:tc>
        <w:tc>
          <w:tcPr>
            <w:tcW w:w="1890" w:type="dxa"/>
          </w:tcPr>
          <w:p w:rsidR="00960551" w:rsidRPr="00653429" w:rsidRDefault="00960551">
            <w:pPr>
              <w:rPr>
                <w:szCs w:val="22"/>
              </w:rPr>
            </w:pPr>
            <w:r w:rsidRPr="00653429">
              <w:rPr>
                <w:szCs w:val="22"/>
              </w:rPr>
              <w:t xml:space="preserve">There's something odd about the entire discussion in subsection c. On the surface it seems to discuss the frames that may be sent in a QTP. But earlier, in 27.16.3.1, it is stated that non-participating HE STAs "should" not transmit during a quiet period. From this we can infer that remaining quiet during this "quiet period" is optional, and any and all HE STAs may transmit any frames they like during the same period. So what role does subsection c play? Where does the behavior it </w:t>
            </w:r>
            <w:r w:rsidRPr="00653429">
              <w:rPr>
                <w:szCs w:val="22"/>
              </w:rPr>
              <w:lastRenderedPageBreak/>
              <w:t>describes fall on the shall / should  may spectrum?</w:t>
            </w:r>
          </w:p>
        </w:tc>
        <w:tc>
          <w:tcPr>
            <w:tcW w:w="1733" w:type="dxa"/>
          </w:tcPr>
          <w:p w:rsidR="00960551" w:rsidRPr="00653429" w:rsidRDefault="00960551">
            <w:pPr>
              <w:rPr>
                <w:szCs w:val="22"/>
              </w:rPr>
            </w:pPr>
            <w:r w:rsidRPr="00653429">
              <w:rPr>
                <w:szCs w:val="22"/>
              </w:rPr>
              <w:lastRenderedPageBreak/>
              <w:t>Reword to clarify the role this subsection plays. Assuming that we keep the "should"s in 27.16.3.1, perhaps the best that can be done is to recast this subsection as a suggested example of what can be done. ("For example, an HE STA may ... .')</w:t>
            </w:r>
          </w:p>
        </w:tc>
        <w:tc>
          <w:tcPr>
            <w:tcW w:w="2587" w:type="dxa"/>
          </w:tcPr>
          <w:p w:rsidR="00960551" w:rsidRPr="00653429" w:rsidRDefault="00626D98" w:rsidP="00653429">
            <w:pPr>
              <w:autoSpaceDE w:val="0"/>
              <w:autoSpaceDN w:val="0"/>
              <w:adjustRightInd w:val="0"/>
              <w:rPr>
                <w:szCs w:val="22"/>
              </w:rPr>
            </w:pPr>
            <w:r w:rsidRPr="00653429">
              <w:rPr>
                <w:szCs w:val="22"/>
              </w:rPr>
              <w:t>Duplicated: Resolved in C</w:t>
            </w:r>
            <w:r w:rsidR="00462A08" w:rsidRPr="00653429">
              <w:rPr>
                <w:szCs w:val="22"/>
              </w:rPr>
              <w:t>ID 6809</w:t>
            </w:r>
            <w:r w:rsidR="00653429" w:rsidRPr="00653429">
              <w:rPr>
                <w:szCs w:val="22"/>
              </w:rPr>
              <w:t>, 700r1</w:t>
            </w:r>
            <w:r w:rsidR="00462A08" w:rsidRPr="00653429">
              <w:rPr>
                <w:szCs w:val="22"/>
              </w:rPr>
              <w:t xml:space="preserve">. </w:t>
            </w:r>
          </w:p>
        </w:tc>
      </w:tr>
      <w:tr w:rsidR="00960551" w:rsidRPr="00390580" w:rsidTr="00AB659A">
        <w:trPr>
          <w:trHeight w:val="456"/>
        </w:trPr>
        <w:tc>
          <w:tcPr>
            <w:tcW w:w="720" w:type="dxa"/>
          </w:tcPr>
          <w:p w:rsidR="00960551" w:rsidRPr="002775C9" w:rsidRDefault="00960551">
            <w:pPr>
              <w:jc w:val="right"/>
              <w:rPr>
                <w:szCs w:val="22"/>
              </w:rPr>
            </w:pPr>
            <w:r w:rsidRPr="002775C9">
              <w:rPr>
                <w:szCs w:val="22"/>
              </w:rPr>
              <w:lastRenderedPageBreak/>
              <w:t>6814</w:t>
            </w:r>
          </w:p>
        </w:tc>
        <w:tc>
          <w:tcPr>
            <w:tcW w:w="900" w:type="dxa"/>
          </w:tcPr>
          <w:p w:rsidR="00960551" w:rsidRPr="002775C9" w:rsidRDefault="00960551">
            <w:pPr>
              <w:jc w:val="right"/>
              <w:rPr>
                <w:szCs w:val="22"/>
              </w:rPr>
            </w:pPr>
            <w:r w:rsidRPr="002775C9">
              <w:rPr>
                <w:szCs w:val="22"/>
              </w:rPr>
              <w:t>208.35</w:t>
            </w:r>
          </w:p>
        </w:tc>
        <w:tc>
          <w:tcPr>
            <w:tcW w:w="990" w:type="dxa"/>
          </w:tcPr>
          <w:p w:rsidR="00960551" w:rsidRPr="002775C9" w:rsidRDefault="00960551">
            <w:pPr>
              <w:rPr>
                <w:szCs w:val="22"/>
              </w:rPr>
            </w:pPr>
            <w:r w:rsidRPr="002775C9">
              <w:rPr>
                <w:szCs w:val="22"/>
              </w:rPr>
              <w:t>27.16.3.3</w:t>
            </w:r>
          </w:p>
        </w:tc>
        <w:tc>
          <w:tcPr>
            <w:tcW w:w="1890" w:type="dxa"/>
          </w:tcPr>
          <w:p w:rsidR="00960551" w:rsidRPr="002775C9" w:rsidRDefault="00960551">
            <w:pPr>
              <w:rPr>
                <w:szCs w:val="22"/>
              </w:rPr>
            </w:pPr>
            <w:r w:rsidRPr="002775C9">
              <w:rPr>
                <w:szCs w:val="22"/>
              </w:rPr>
              <w:t>During these "quiet periods", other HE STAs that follow the recomemnded procedure are held off the air. But there is no requirement that the requester HE STA actually has to transmit anything. Thus we have a procedure that permits STAs to reserve the medium without any requirement that it should actually be used, or any convenient method of terminating its use if the requester HE STA does not transmit (or is not allowed to transmit, under the CCA rules). This is the epitome of bad practice. The recommended practice should be modified so that other HE STAs are allowed to transmit once it becomes clear that this quiet period is not going to be used.</w:t>
            </w:r>
          </w:p>
        </w:tc>
        <w:tc>
          <w:tcPr>
            <w:tcW w:w="1733" w:type="dxa"/>
          </w:tcPr>
          <w:p w:rsidR="00960551" w:rsidRPr="002775C9" w:rsidRDefault="00960551">
            <w:pPr>
              <w:rPr>
                <w:szCs w:val="22"/>
              </w:rPr>
            </w:pPr>
            <w:r w:rsidRPr="002775C9">
              <w:rPr>
                <w:szCs w:val="22"/>
              </w:rPr>
              <w:t>Modify the "should" statements in 27.16.3.1 to something appropriately shorter than the fll quiet period.</w:t>
            </w:r>
          </w:p>
        </w:tc>
        <w:tc>
          <w:tcPr>
            <w:tcW w:w="2587" w:type="dxa"/>
          </w:tcPr>
          <w:p w:rsidR="00960551" w:rsidRPr="002775C9" w:rsidRDefault="006E5828" w:rsidP="00CF0A18">
            <w:pPr>
              <w:autoSpaceDE w:val="0"/>
              <w:autoSpaceDN w:val="0"/>
              <w:adjustRightInd w:val="0"/>
              <w:rPr>
                <w:szCs w:val="22"/>
              </w:rPr>
            </w:pPr>
            <w:r w:rsidRPr="002775C9">
              <w:rPr>
                <w:szCs w:val="22"/>
              </w:rPr>
              <w:t>Revised: Agree with the suggestion. Addition text is added to resolve the comment.</w:t>
            </w:r>
          </w:p>
        </w:tc>
      </w:tr>
      <w:tr w:rsidR="00960551" w:rsidRPr="00390580" w:rsidTr="00AB659A">
        <w:trPr>
          <w:trHeight w:val="456"/>
        </w:trPr>
        <w:tc>
          <w:tcPr>
            <w:tcW w:w="720" w:type="dxa"/>
          </w:tcPr>
          <w:p w:rsidR="00960551" w:rsidRPr="006832E2" w:rsidRDefault="00960551">
            <w:pPr>
              <w:jc w:val="right"/>
              <w:rPr>
                <w:szCs w:val="22"/>
              </w:rPr>
            </w:pPr>
            <w:r w:rsidRPr="006832E2">
              <w:rPr>
                <w:szCs w:val="22"/>
              </w:rPr>
              <w:t>6815</w:t>
            </w:r>
          </w:p>
        </w:tc>
        <w:tc>
          <w:tcPr>
            <w:tcW w:w="900" w:type="dxa"/>
          </w:tcPr>
          <w:p w:rsidR="00960551" w:rsidRPr="006832E2" w:rsidRDefault="00960551">
            <w:pPr>
              <w:jc w:val="right"/>
              <w:rPr>
                <w:szCs w:val="22"/>
              </w:rPr>
            </w:pPr>
            <w:r w:rsidRPr="006832E2">
              <w:rPr>
                <w:szCs w:val="22"/>
              </w:rPr>
              <w:t>208.35</w:t>
            </w:r>
          </w:p>
        </w:tc>
        <w:tc>
          <w:tcPr>
            <w:tcW w:w="990" w:type="dxa"/>
          </w:tcPr>
          <w:p w:rsidR="00960551" w:rsidRPr="006832E2" w:rsidRDefault="00960551">
            <w:pPr>
              <w:rPr>
                <w:szCs w:val="22"/>
              </w:rPr>
            </w:pPr>
            <w:r w:rsidRPr="006832E2">
              <w:rPr>
                <w:szCs w:val="22"/>
              </w:rPr>
              <w:t>27.16.3.3</w:t>
            </w:r>
          </w:p>
        </w:tc>
        <w:tc>
          <w:tcPr>
            <w:tcW w:w="1890" w:type="dxa"/>
          </w:tcPr>
          <w:p w:rsidR="00960551" w:rsidRPr="006832E2" w:rsidRDefault="00960551">
            <w:pPr>
              <w:rPr>
                <w:szCs w:val="22"/>
              </w:rPr>
            </w:pPr>
            <w:r w:rsidRPr="006832E2">
              <w:rPr>
                <w:szCs w:val="22"/>
              </w:rPr>
              <w:t xml:space="preserve">In the illustrative example of behavior by the AP, we have the statement that the AP "shall" schedule the quiet </w:t>
            </w:r>
            <w:r w:rsidRPr="006832E2">
              <w:rPr>
                <w:szCs w:val="22"/>
              </w:rPr>
              <w:lastRenderedPageBreak/>
              <w:t>period(s) according to the accepted request. The dividing line between mandatory and optional is very murky here since the example is introduced with a "may". But taking the "shall" at face value, we have the peculiar situation where a requester HE STA may request many repetitions of a quiet period, then not transmit during the first few quiet periods, and the AP would still be compelled to issue new QTP setups according to the original schedule. This is bad practice. Requests to hold the medium silent for transmissions that never arrive should not be honored.</w:t>
            </w:r>
          </w:p>
        </w:tc>
        <w:tc>
          <w:tcPr>
            <w:tcW w:w="1733" w:type="dxa"/>
          </w:tcPr>
          <w:p w:rsidR="00960551" w:rsidRPr="006832E2" w:rsidRDefault="00960551">
            <w:pPr>
              <w:rPr>
                <w:szCs w:val="22"/>
              </w:rPr>
            </w:pPr>
            <w:r w:rsidRPr="006832E2">
              <w:rPr>
                <w:szCs w:val="22"/>
              </w:rPr>
              <w:lastRenderedPageBreak/>
              <w:t xml:space="preserve">Modify the language to make it clear (after clarifying the whole shall / should / may status of the </w:t>
            </w:r>
            <w:r w:rsidRPr="006832E2">
              <w:rPr>
                <w:szCs w:val="22"/>
              </w:rPr>
              <w:lastRenderedPageBreak/>
              <w:t>whole mechanism) that an AP is under no obligation to issue QTP setup frames, regardless of any previously "accepted" request.</w:t>
            </w:r>
          </w:p>
        </w:tc>
        <w:tc>
          <w:tcPr>
            <w:tcW w:w="2587" w:type="dxa"/>
          </w:tcPr>
          <w:p w:rsidR="00960551" w:rsidRPr="00DA7FAD" w:rsidRDefault="00CE6F1C" w:rsidP="00CE6F1C">
            <w:pPr>
              <w:autoSpaceDE w:val="0"/>
              <w:autoSpaceDN w:val="0"/>
              <w:adjustRightInd w:val="0"/>
              <w:rPr>
                <w:szCs w:val="22"/>
              </w:rPr>
            </w:pPr>
            <w:r w:rsidRPr="00DA7FAD">
              <w:rPr>
                <w:szCs w:val="22"/>
              </w:rPr>
              <w:lastRenderedPageBreak/>
              <w:t xml:space="preserve">Revised: Agree. Additional text is added to </w:t>
            </w:r>
            <w:r w:rsidR="00462A08" w:rsidRPr="00DA7FAD">
              <w:rPr>
                <w:szCs w:val="22"/>
              </w:rPr>
              <w:t>27.16.4.1</w:t>
            </w:r>
            <w:r w:rsidRPr="00DA7FAD">
              <w:rPr>
                <w:szCs w:val="22"/>
              </w:rPr>
              <w:t xml:space="preserve"> </w:t>
            </w:r>
            <w:r w:rsidR="00462A08" w:rsidRPr="00DA7FAD">
              <w:rPr>
                <w:szCs w:val="22"/>
              </w:rPr>
              <w:t xml:space="preserve">to </w:t>
            </w:r>
            <w:r w:rsidRPr="00DA7FAD">
              <w:rPr>
                <w:szCs w:val="22"/>
              </w:rPr>
              <w:t>address the comment.</w:t>
            </w:r>
          </w:p>
        </w:tc>
      </w:tr>
      <w:tr w:rsidR="007951BE" w:rsidRPr="00390580" w:rsidTr="00AB659A">
        <w:trPr>
          <w:trHeight w:val="456"/>
        </w:trPr>
        <w:tc>
          <w:tcPr>
            <w:tcW w:w="720" w:type="dxa"/>
          </w:tcPr>
          <w:p w:rsidR="007951BE" w:rsidRPr="00B82E54" w:rsidRDefault="007951BE" w:rsidP="00E76DD0">
            <w:pPr>
              <w:jc w:val="right"/>
              <w:rPr>
                <w:szCs w:val="22"/>
              </w:rPr>
            </w:pPr>
            <w:r w:rsidRPr="00B82E54">
              <w:rPr>
                <w:szCs w:val="22"/>
              </w:rPr>
              <w:lastRenderedPageBreak/>
              <w:t>5230</w:t>
            </w:r>
          </w:p>
        </w:tc>
        <w:tc>
          <w:tcPr>
            <w:tcW w:w="900" w:type="dxa"/>
          </w:tcPr>
          <w:p w:rsidR="007951BE" w:rsidRPr="00B82E54" w:rsidRDefault="007951BE" w:rsidP="00E76DD0">
            <w:pPr>
              <w:jc w:val="right"/>
              <w:rPr>
                <w:szCs w:val="22"/>
              </w:rPr>
            </w:pPr>
            <w:r w:rsidRPr="00B82E54">
              <w:rPr>
                <w:szCs w:val="22"/>
              </w:rPr>
              <w:t>207.07</w:t>
            </w:r>
          </w:p>
        </w:tc>
        <w:tc>
          <w:tcPr>
            <w:tcW w:w="990" w:type="dxa"/>
          </w:tcPr>
          <w:p w:rsidR="007951BE" w:rsidRPr="00B82E54" w:rsidRDefault="007951BE" w:rsidP="00E76DD0">
            <w:pPr>
              <w:rPr>
                <w:szCs w:val="22"/>
              </w:rPr>
            </w:pPr>
            <w:r w:rsidRPr="00B82E54">
              <w:rPr>
                <w:szCs w:val="22"/>
              </w:rPr>
              <w:t>27.16.3.1</w:t>
            </w:r>
          </w:p>
        </w:tc>
        <w:tc>
          <w:tcPr>
            <w:tcW w:w="1890" w:type="dxa"/>
          </w:tcPr>
          <w:p w:rsidR="007951BE" w:rsidRPr="00B82E54" w:rsidRDefault="007951BE" w:rsidP="00E76DD0">
            <w:pPr>
              <w:rPr>
                <w:szCs w:val="22"/>
              </w:rPr>
            </w:pPr>
            <w:r w:rsidRPr="00B82E54">
              <w:rPr>
                <w:szCs w:val="22"/>
              </w:rPr>
              <w:t xml:space="preserve">According to 9.4.2.225, "The Quiet Period Offset field is set to the offset of the start of the first quiet period from the Quiet Time Period Request frame that contains this element", so that means that all the other STAs in the BSS must receive the Quiet Time </w:t>
            </w:r>
            <w:r w:rsidRPr="00B82E54">
              <w:rPr>
                <w:szCs w:val="22"/>
              </w:rPr>
              <w:lastRenderedPageBreak/>
              <w:t>Period Request frame in order to know when the Quiet Time Period starts.  I doubt this will work, as many HE STAs will not receive the Request Frame, e.g. hidden nodes, power save.</w:t>
            </w:r>
          </w:p>
        </w:tc>
        <w:tc>
          <w:tcPr>
            <w:tcW w:w="1733" w:type="dxa"/>
          </w:tcPr>
          <w:p w:rsidR="007951BE" w:rsidRPr="00B82E54" w:rsidRDefault="007951BE" w:rsidP="00E76DD0">
            <w:pPr>
              <w:rPr>
                <w:szCs w:val="22"/>
              </w:rPr>
            </w:pPr>
            <w:r w:rsidRPr="00B82E54">
              <w:rPr>
                <w:szCs w:val="22"/>
              </w:rPr>
              <w:lastRenderedPageBreak/>
              <w:t>The simplest fix is to delete the protocol</w:t>
            </w:r>
          </w:p>
        </w:tc>
        <w:tc>
          <w:tcPr>
            <w:tcW w:w="2587" w:type="dxa"/>
          </w:tcPr>
          <w:p w:rsidR="007951BE" w:rsidRPr="00B82E54" w:rsidRDefault="007951BE" w:rsidP="00E76DD0">
            <w:pPr>
              <w:autoSpaceDE w:val="0"/>
              <w:autoSpaceDN w:val="0"/>
              <w:adjustRightInd w:val="0"/>
              <w:rPr>
                <w:szCs w:val="22"/>
              </w:rPr>
            </w:pPr>
            <w:r w:rsidRPr="00B82E54">
              <w:rPr>
                <w:szCs w:val="22"/>
              </w:rPr>
              <w:t xml:space="preserve">Rejected: The proposed feature provides an HE AP with a tool to mitigate interference when there are peer-to-peer operations in the HE BSS. </w:t>
            </w:r>
          </w:p>
          <w:p w:rsidR="007951BE" w:rsidRPr="00B82E54" w:rsidRDefault="007951BE" w:rsidP="00E76DD0">
            <w:pPr>
              <w:autoSpaceDE w:val="0"/>
              <w:autoSpaceDN w:val="0"/>
              <w:adjustRightInd w:val="0"/>
              <w:rPr>
                <w:szCs w:val="22"/>
              </w:rPr>
            </w:pPr>
          </w:p>
          <w:p w:rsidR="007951BE" w:rsidRPr="00B82E54" w:rsidRDefault="007951BE" w:rsidP="00E76DD0">
            <w:pPr>
              <w:autoSpaceDE w:val="0"/>
              <w:autoSpaceDN w:val="0"/>
              <w:adjustRightInd w:val="0"/>
              <w:rPr>
                <w:szCs w:val="22"/>
              </w:rPr>
            </w:pPr>
            <w:r w:rsidRPr="00B82E54">
              <w:rPr>
                <w:szCs w:val="22"/>
              </w:rPr>
              <w:t xml:space="preserve">The protocol is meant to be deterministic or guaranteed.  The protocol will do no harm to BSS operation even if no STA volunteered to stay silent in a quiet time period. </w:t>
            </w:r>
          </w:p>
        </w:tc>
      </w:tr>
      <w:tr w:rsidR="00960551" w:rsidRPr="00390580" w:rsidTr="00AB659A">
        <w:trPr>
          <w:trHeight w:val="456"/>
        </w:trPr>
        <w:tc>
          <w:tcPr>
            <w:tcW w:w="720" w:type="dxa"/>
          </w:tcPr>
          <w:p w:rsidR="00960551" w:rsidRPr="00AD3504" w:rsidRDefault="00960551">
            <w:pPr>
              <w:jc w:val="right"/>
              <w:rPr>
                <w:szCs w:val="22"/>
              </w:rPr>
            </w:pPr>
            <w:r w:rsidRPr="00AD3504">
              <w:rPr>
                <w:szCs w:val="22"/>
              </w:rPr>
              <w:lastRenderedPageBreak/>
              <w:t>6816</w:t>
            </w:r>
          </w:p>
        </w:tc>
        <w:tc>
          <w:tcPr>
            <w:tcW w:w="900" w:type="dxa"/>
          </w:tcPr>
          <w:p w:rsidR="00960551" w:rsidRPr="00AD3504" w:rsidRDefault="00960551">
            <w:pPr>
              <w:jc w:val="right"/>
              <w:rPr>
                <w:szCs w:val="22"/>
              </w:rPr>
            </w:pPr>
            <w:r w:rsidRPr="00AD3504">
              <w:rPr>
                <w:szCs w:val="22"/>
              </w:rPr>
              <w:t>208.35</w:t>
            </w:r>
          </w:p>
        </w:tc>
        <w:tc>
          <w:tcPr>
            <w:tcW w:w="990" w:type="dxa"/>
          </w:tcPr>
          <w:p w:rsidR="00960551" w:rsidRPr="00AD3504" w:rsidRDefault="00960551">
            <w:pPr>
              <w:rPr>
                <w:szCs w:val="22"/>
              </w:rPr>
            </w:pPr>
            <w:r w:rsidRPr="00AD3504">
              <w:rPr>
                <w:szCs w:val="22"/>
              </w:rPr>
              <w:t>27.16.3.3</w:t>
            </w:r>
          </w:p>
        </w:tc>
        <w:tc>
          <w:tcPr>
            <w:tcW w:w="1890" w:type="dxa"/>
          </w:tcPr>
          <w:p w:rsidR="00960551" w:rsidRPr="00AD3504" w:rsidRDefault="00960551">
            <w:pPr>
              <w:rPr>
                <w:szCs w:val="22"/>
              </w:rPr>
            </w:pPr>
            <w:r w:rsidRPr="00AD3504">
              <w:rPr>
                <w:szCs w:val="22"/>
              </w:rPr>
              <w:t xml:space="preserve">The entire quiet time period mechanism is odd and unconvincing. Legacy devices will not understand, and will not remain quiet. Even for HE STAs, it is just a recommendation that the device "should" remain quiet, which is usually not worth anything. In a dense environment in which some devices follow the recommendation and others do not, the "quiet period" will actually be quite noisy. So what's the point? Apart from that the mechanism, even if it worked, would allow devices to make arbitrary reservations of the medium without a requirement for actually using it, and without a method of canceling unused quiet periods; even if this worked, it </w:t>
            </w:r>
            <w:r w:rsidRPr="00AD3504">
              <w:rPr>
                <w:szCs w:val="22"/>
              </w:rPr>
              <w:lastRenderedPageBreak/>
              <w:t>shouldn't be allowed.</w:t>
            </w:r>
          </w:p>
        </w:tc>
        <w:tc>
          <w:tcPr>
            <w:tcW w:w="1733" w:type="dxa"/>
          </w:tcPr>
          <w:p w:rsidR="00960551" w:rsidRPr="00AD3504" w:rsidRDefault="00960551">
            <w:pPr>
              <w:rPr>
                <w:szCs w:val="22"/>
              </w:rPr>
            </w:pPr>
            <w:r w:rsidRPr="00AD3504">
              <w:rPr>
                <w:szCs w:val="22"/>
              </w:rPr>
              <w:lastRenderedPageBreak/>
              <w:t>Delete the "quiet time period" and all references to it in the draft.</w:t>
            </w:r>
          </w:p>
        </w:tc>
        <w:tc>
          <w:tcPr>
            <w:tcW w:w="2587" w:type="dxa"/>
          </w:tcPr>
          <w:p w:rsidR="007951BE" w:rsidRPr="00AD3504" w:rsidRDefault="007951BE" w:rsidP="007951BE">
            <w:pPr>
              <w:autoSpaceDE w:val="0"/>
              <w:autoSpaceDN w:val="0"/>
              <w:adjustRightInd w:val="0"/>
              <w:rPr>
                <w:szCs w:val="22"/>
              </w:rPr>
            </w:pPr>
            <w:r w:rsidRPr="00AD3504">
              <w:rPr>
                <w:szCs w:val="22"/>
              </w:rPr>
              <w:t xml:space="preserve">Rejected: The proposed feature provides an HE AP with a tool to mitigate interference when there are peer-to-peer operations in the HE BSS. </w:t>
            </w:r>
          </w:p>
          <w:p w:rsidR="007951BE" w:rsidRPr="00AD3504" w:rsidRDefault="007951BE" w:rsidP="007951BE">
            <w:pPr>
              <w:autoSpaceDE w:val="0"/>
              <w:autoSpaceDN w:val="0"/>
              <w:adjustRightInd w:val="0"/>
              <w:rPr>
                <w:szCs w:val="22"/>
              </w:rPr>
            </w:pPr>
          </w:p>
          <w:p w:rsidR="00960551" w:rsidRPr="00AD3504" w:rsidRDefault="007951BE" w:rsidP="007951BE">
            <w:pPr>
              <w:rPr>
                <w:szCs w:val="22"/>
              </w:rPr>
            </w:pPr>
            <w:r w:rsidRPr="00AD3504">
              <w:rPr>
                <w:szCs w:val="22"/>
              </w:rPr>
              <w:t>The protocol is meant to be deterministic or guaranteed.  The protocol will do no harm to BSS operation even if no STA volunteered to stay silent in a quiet time period.</w:t>
            </w:r>
          </w:p>
        </w:tc>
      </w:tr>
      <w:tr w:rsidR="00960551" w:rsidRPr="00390580" w:rsidTr="00AB659A">
        <w:trPr>
          <w:trHeight w:val="456"/>
        </w:trPr>
        <w:tc>
          <w:tcPr>
            <w:tcW w:w="720" w:type="dxa"/>
          </w:tcPr>
          <w:p w:rsidR="00960551" w:rsidRPr="00175373" w:rsidRDefault="00960551">
            <w:pPr>
              <w:jc w:val="right"/>
              <w:rPr>
                <w:szCs w:val="22"/>
              </w:rPr>
            </w:pPr>
            <w:r w:rsidRPr="00175373">
              <w:rPr>
                <w:szCs w:val="22"/>
              </w:rPr>
              <w:lastRenderedPageBreak/>
              <w:t>8243</w:t>
            </w:r>
          </w:p>
        </w:tc>
        <w:tc>
          <w:tcPr>
            <w:tcW w:w="900" w:type="dxa"/>
          </w:tcPr>
          <w:p w:rsidR="00960551" w:rsidRPr="00175373" w:rsidRDefault="00960551">
            <w:pPr>
              <w:jc w:val="right"/>
              <w:rPr>
                <w:szCs w:val="22"/>
              </w:rPr>
            </w:pPr>
            <w:r w:rsidRPr="00175373">
              <w:rPr>
                <w:szCs w:val="22"/>
              </w:rPr>
              <w:t>207.09</w:t>
            </w:r>
          </w:p>
        </w:tc>
        <w:tc>
          <w:tcPr>
            <w:tcW w:w="990" w:type="dxa"/>
          </w:tcPr>
          <w:p w:rsidR="00960551" w:rsidRPr="00175373" w:rsidRDefault="00960551">
            <w:pPr>
              <w:rPr>
                <w:szCs w:val="22"/>
              </w:rPr>
            </w:pPr>
            <w:r w:rsidRPr="00175373">
              <w:rPr>
                <w:szCs w:val="22"/>
              </w:rPr>
              <w:t>27.16.3</w:t>
            </w:r>
          </w:p>
        </w:tc>
        <w:tc>
          <w:tcPr>
            <w:tcW w:w="1890" w:type="dxa"/>
          </w:tcPr>
          <w:p w:rsidR="00960551" w:rsidRPr="00175373" w:rsidRDefault="00960551">
            <w:pPr>
              <w:rPr>
                <w:szCs w:val="22"/>
              </w:rPr>
            </w:pPr>
            <w:r w:rsidRPr="00175373">
              <w:rPr>
                <w:szCs w:val="22"/>
              </w:rPr>
              <w:t>It is not clear does this scheme quiet all the STAs in the BSS except two STAs doing sta-to-sta, or it keeps a set of STA not quiet. If a set of STA are not quiet, how this will help STA-to-STA communication.</w:t>
            </w:r>
          </w:p>
        </w:tc>
        <w:tc>
          <w:tcPr>
            <w:tcW w:w="1733" w:type="dxa"/>
          </w:tcPr>
          <w:p w:rsidR="00960551" w:rsidRPr="00175373" w:rsidRDefault="00FF1678">
            <w:pPr>
              <w:rPr>
                <w:szCs w:val="22"/>
              </w:rPr>
            </w:pPr>
            <w:r w:rsidRPr="00175373">
              <w:rPr>
                <w:szCs w:val="22"/>
              </w:rPr>
              <w:t>C</w:t>
            </w:r>
            <w:r w:rsidR="00960551" w:rsidRPr="00175373">
              <w:rPr>
                <w:szCs w:val="22"/>
              </w:rPr>
              <w:t>larify</w:t>
            </w:r>
          </w:p>
        </w:tc>
        <w:tc>
          <w:tcPr>
            <w:tcW w:w="2587" w:type="dxa"/>
          </w:tcPr>
          <w:p w:rsidR="00DE2DEA" w:rsidRPr="00175373" w:rsidRDefault="00DE2DEA" w:rsidP="00DE2DEA">
            <w:pPr>
              <w:autoSpaceDE w:val="0"/>
              <w:autoSpaceDN w:val="0"/>
              <w:adjustRightInd w:val="0"/>
              <w:rPr>
                <w:szCs w:val="22"/>
              </w:rPr>
            </w:pPr>
            <w:r w:rsidRPr="00175373">
              <w:rPr>
                <w:szCs w:val="22"/>
              </w:rPr>
              <w:t xml:space="preserve">Rejected: The proposed feature provides an HE AP with a tool to mitigate interference when there are peer-to-peer operations in the HE BSS. </w:t>
            </w:r>
          </w:p>
          <w:p w:rsidR="00DE2DEA" w:rsidRPr="00175373" w:rsidRDefault="00DE2DEA" w:rsidP="00DE2DEA">
            <w:pPr>
              <w:autoSpaceDE w:val="0"/>
              <w:autoSpaceDN w:val="0"/>
              <w:adjustRightInd w:val="0"/>
              <w:rPr>
                <w:szCs w:val="22"/>
              </w:rPr>
            </w:pPr>
          </w:p>
          <w:p w:rsidR="00960551" w:rsidRPr="00175373" w:rsidRDefault="00DE2DEA" w:rsidP="00DE2DEA">
            <w:pPr>
              <w:autoSpaceDE w:val="0"/>
              <w:autoSpaceDN w:val="0"/>
              <w:adjustRightInd w:val="0"/>
              <w:rPr>
                <w:szCs w:val="22"/>
              </w:rPr>
            </w:pPr>
            <w:r w:rsidRPr="00175373">
              <w:rPr>
                <w:szCs w:val="22"/>
              </w:rPr>
              <w:t>The protocol is meant to be deterministic or guaranteed.  The protocol will do no harm to BSS operation even if no STA volunteered to stay silent in a quiet time period.</w:t>
            </w:r>
          </w:p>
        </w:tc>
      </w:tr>
      <w:tr w:rsidR="00F77020" w:rsidRPr="00390580" w:rsidTr="00AB659A">
        <w:trPr>
          <w:trHeight w:val="456"/>
        </w:trPr>
        <w:tc>
          <w:tcPr>
            <w:tcW w:w="720" w:type="dxa"/>
          </w:tcPr>
          <w:p w:rsidR="00F77020" w:rsidRPr="003C090D" w:rsidRDefault="00F77020" w:rsidP="00E76DD0">
            <w:pPr>
              <w:jc w:val="right"/>
              <w:rPr>
                <w:szCs w:val="22"/>
              </w:rPr>
            </w:pPr>
            <w:r w:rsidRPr="003C090D">
              <w:rPr>
                <w:szCs w:val="22"/>
              </w:rPr>
              <w:t>8421</w:t>
            </w:r>
          </w:p>
        </w:tc>
        <w:tc>
          <w:tcPr>
            <w:tcW w:w="900" w:type="dxa"/>
          </w:tcPr>
          <w:p w:rsidR="00F77020" w:rsidRPr="003C090D" w:rsidRDefault="00F77020" w:rsidP="00E76DD0">
            <w:pPr>
              <w:jc w:val="right"/>
              <w:rPr>
                <w:szCs w:val="22"/>
              </w:rPr>
            </w:pPr>
            <w:r w:rsidRPr="003C090D">
              <w:rPr>
                <w:szCs w:val="22"/>
              </w:rPr>
              <w:t>207.01</w:t>
            </w:r>
          </w:p>
        </w:tc>
        <w:tc>
          <w:tcPr>
            <w:tcW w:w="990" w:type="dxa"/>
          </w:tcPr>
          <w:p w:rsidR="00F77020" w:rsidRPr="003C090D" w:rsidRDefault="00F77020" w:rsidP="00E76DD0">
            <w:pPr>
              <w:rPr>
                <w:szCs w:val="22"/>
              </w:rPr>
            </w:pPr>
            <w:r w:rsidRPr="003C090D">
              <w:rPr>
                <w:szCs w:val="22"/>
              </w:rPr>
              <w:t>27.16.3</w:t>
            </w:r>
          </w:p>
        </w:tc>
        <w:tc>
          <w:tcPr>
            <w:tcW w:w="1890" w:type="dxa"/>
          </w:tcPr>
          <w:p w:rsidR="00F77020" w:rsidRPr="003C090D" w:rsidRDefault="00F77020" w:rsidP="00E76DD0">
            <w:pPr>
              <w:rPr>
                <w:szCs w:val="22"/>
              </w:rPr>
            </w:pPr>
            <w:r w:rsidRPr="003C090D">
              <w:rPr>
                <w:szCs w:val="22"/>
              </w:rPr>
              <w:t>The QPT procedure is incomplete. It appears to be a frame exchange between a station and the AP that performs no function. From the name it appears to require that some undefined set of STAs  not transmit for a certain amount of time. How a STA determines it is part of this set  is not defined. What the AP does as a result of a setup exchange is not defined either.</w:t>
            </w:r>
          </w:p>
        </w:tc>
        <w:tc>
          <w:tcPr>
            <w:tcW w:w="1733" w:type="dxa"/>
          </w:tcPr>
          <w:p w:rsidR="00F77020" w:rsidRPr="003C090D" w:rsidRDefault="00F77020" w:rsidP="00E76DD0">
            <w:pPr>
              <w:rPr>
                <w:szCs w:val="22"/>
              </w:rPr>
            </w:pPr>
            <w:r w:rsidRPr="003C090D">
              <w:rPr>
                <w:szCs w:val="22"/>
              </w:rPr>
              <w:t>Remove feature by deleting 9.4.2.223-225 and 27.16.3</w:t>
            </w:r>
          </w:p>
        </w:tc>
        <w:tc>
          <w:tcPr>
            <w:tcW w:w="2587" w:type="dxa"/>
          </w:tcPr>
          <w:p w:rsidR="00F77020" w:rsidRPr="003C090D" w:rsidRDefault="00F77020" w:rsidP="00E76DD0">
            <w:pPr>
              <w:autoSpaceDE w:val="0"/>
              <w:autoSpaceDN w:val="0"/>
              <w:adjustRightInd w:val="0"/>
              <w:rPr>
                <w:szCs w:val="22"/>
              </w:rPr>
            </w:pPr>
            <w:r w:rsidRPr="003C090D">
              <w:rPr>
                <w:szCs w:val="22"/>
              </w:rPr>
              <w:t>Duplicated: CID 6816.</w:t>
            </w:r>
            <w:r w:rsidRPr="003C090D">
              <w:rPr>
                <w:sz w:val="24"/>
                <w:szCs w:val="24"/>
              </w:rPr>
              <w:t xml:space="preserve"> The interference mitigation optional protocol is to provide an AP a tool to mitigate interference. How or whether AP will transmit Quiet Time Period Setup frame when a scheduled quiet time periods arrives is an implementation. The protocol is relatively simple and will do no harm to the HE BSS operation.</w:t>
            </w:r>
          </w:p>
        </w:tc>
      </w:tr>
      <w:tr w:rsidR="00F26724" w:rsidRPr="00390580" w:rsidTr="00AB659A">
        <w:trPr>
          <w:trHeight w:val="456"/>
        </w:trPr>
        <w:tc>
          <w:tcPr>
            <w:tcW w:w="720" w:type="dxa"/>
          </w:tcPr>
          <w:p w:rsidR="00F26724" w:rsidRPr="003C090D" w:rsidRDefault="00F26724" w:rsidP="00E76DD0">
            <w:pPr>
              <w:jc w:val="right"/>
              <w:rPr>
                <w:szCs w:val="22"/>
              </w:rPr>
            </w:pPr>
            <w:r w:rsidRPr="003C090D">
              <w:rPr>
                <w:szCs w:val="22"/>
              </w:rPr>
              <w:t>8422</w:t>
            </w:r>
          </w:p>
        </w:tc>
        <w:tc>
          <w:tcPr>
            <w:tcW w:w="900" w:type="dxa"/>
          </w:tcPr>
          <w:p w:rsidR="00F26724" w:rsidRPr="003C090D" w:rsidRDefault="00F26724" w:rsidP="00E76DD0">
            <w:pPr>
              <w:jc w:val="right"/>
              <w:rPr>
                <w:szCs w:val="22"/>
              </w:rPr>
            </w:pPr>
            <w:r w:rsidRPr="003C090D">
              <w:rPr>
                <w:szCs w:val="22"/>
              </w:rPr>
              <w:t>80.10</w:t>
            </w:r>
          </w:p>
        </w:tc>
        <w:tc>
          <w:tcPr>
            <w:tcW w:w="990" w:type="dxa"/>
          </w:tcPr>
          <w:p w:rsidR="00F26724" w:rsidRPr="003C090D" w:rsidRDefault="00F26724" w:rsidP="00E76DD0">
            <w:pPr>
              <w:rPr>
                <w:szCs w:val="22"/>
              </w:rPr>
            </w:pPr>
            <w:r w:rsidRPr="003C090D">
              <w:rPr>
                <w:szCs w:val="22"/>
              </w:rPr>
              <w:t>9.4.2.218.2</w:t>
            </w:r>
          </w:p>
        </w:tc>
        <w:tc>
          <w:tcPr>
            <w:tcW w:w="1890" w:type="dxa"/>
          </w:tcPr>
          <w:p w:rsidR="00F26724" w:rsidRPr="003C090D" w:rsidRDefault="00F26724">
            <w:pPr>
              <w:rPr>
                <w:szCs w:val="22"/>
              </w:rPr>
            </w:pPr>
            <w:r w:rsidRPr="003C090D">
              <w:rPr>
                <w:szCs w:val="22"/>
              </w:rPr>
              <w:t>The QPT Support capability is not clear. QPT operation is not defined.</w:t>
            </w:r>
          </w:p>
        </w:tc>
        <w:tc>
          <w:tcPr>
            <w:tcW w:w="1733" w:type="dxa"/>
          </w:tcPr>
          <w:p w:rsidR="00F26724" w:rsidRPr="003C090D" w:rsidRDefault="00F26724">
            <w:pPr>
              <w:rPr>
                <w:szCs w:val="22"/>
              </w:rPr>
            </w:pPr>
            <w:r w:rsidRPr="003C090D">
              <w:rPr>
                <w:szCs w:val="22"/>
              </w:rPr>
              <w:t>Remove the QPT Support field</w:t>
            </w:r>
          </w:p>
        </w:tc>
        <w:tc>
          <w:tcPr>
            <w:tcW w:w="2587" w:type="dxa"/>
          </w:tcPr>
          <w:p w:rsidR="00F26724" w:rsidRPr="003C090D" w:rsidRDefault="00F26724" w:rsidP="00F26724">
            <w:pPr>
              <w:autoSpaceDE w:val="0"/>
              <w:autoSpaceDN w:val="0"/>
              <w:adjustRightInd w:val="0"/>
              <w:rPr>
                <w:szCs w:val="22"/>
              </w:rPr>
            </w:pPr>
            <w:r w:rsidRPr="003C090D">
              <w:rPr>
                <w:szCs w:val="22"/>
              </w:rPr>
              <w:t xml:space="preserve">Rejected: The proposed feature provides an HE AP with a tool to mitigate interference when there are peer-to-peer operations in the HE BSS. </w:t>
            </w:r>
          </w:p>
          <w:p w:rsidR="00F26724" w:rsidRPr="003C090D" w:rsidRDefault="00F26724" w:rsidP="00F26724">
            <w:pPr>
              <w:autoSpaceDE w:val="0"/>
              <w:autoSpaceDN w:val="0"/>
              <w:adjustRightInd w:val="0"/>
              <w:rPr>
                <w:szCs w:val="22"/>
              </w:rPr>
            </w:pPr>
            <w:r w:rsidRPr="003C090D">
              <w:rPr>
                <w:szCs w:val="22"/>
              </w:rPr>
              <w:t>The operation and companion elements of the operation are defined in is define</w:t>
            </w:r>
            <w:r w:rsidR="00996C01" w:rsidRPr="003C090D">
              <w:rPr>
                <w:szCs w:val="22"/>
              </w:rPr>
              <w:t>d in 9.4.2.224.</w:t>
            </w:r>
          </w:p>
          <w:p w:rsidR="00F26724" w:rsidRPr="003C090D" w:rsidRDefault="00F26724" w:rsidP="00E76DD0">
            <w:pPr>
              <w:autoSpaceDE w:val="0"/>
              <w:autoSpaceDN w:val="0"/>
              <w:adjustRightInd w:val="0"/>
              <w:rPr>
                <w:szCs w:val="22"/>
              </w:rPr>
            </w:pPr>
          </w:p>
        </w:tc>
      </w:tr>
      <w:tr w:rsidR="00960551" w:rsidRPr="00390580" w:rsidTr="00AB659A">
        <w:trPr>
          <w:trHeight w:val="456"/>
        </w:trPr>
        <w:tc>
          <w:tcPr>
            <w:tcW w:w="720" w:type="dxa"/>
          </w:tcPr>
          <w:p w:rsidR="00960551" w:rsidRPr="0058406F" w:rsidRDefault="00960551">
            <w:pPr>
              <w:jc w:val="right"/>
              <w:rPr>
                <w:szCs w:val="22"/>
              </w:rPr>
            </w:pPr>
            <w:r w:rsidRPr="0058406F">
              <w:rPr>
                <w:szCs w:val="22"/>
              </w:rPr>
              <w:lastRenderedPageBreak/>
              <w:t>8244</w:t>
            </w:r>
          </w:p>
        </w:tc>
        <w:tc>
          <w:tcPr>
            <w:tcW w:w="900" w:type="dxa"/>
          </w:tcPr>
          <w:p w:rsidR="00960551" w:rsidRPr="0058406F" w:rsidRDefault="00960551">
            <w:pPr>
              <w:jc w:val="right"/>
              <w:rPr>
                <w:szCs w:val="22"/>
              </w:rPr>
            </w:pPr>
            <w:r w:rsidRPr="0058406F">
              <w:rPr>
                <w:szCs w:val="22"/>
              </w:rPr>
              <w:t>207.01</w:t>
            </w:r>
          </w:p>
        </w:tc>
        <w:tc>
          <w:tcPr>
            <w:tcW w:w="990" w:type="dxa"/>
          </w:tcPr>
          <w:p w:rsidR="00960551" w:rsidRPr="0058406F" w:rsidRDefault="00960551">
            <w:pPr>
              <w:rPr>
                <w:szCs w:val="22"/>
              </w:rPr>
            </w:pPr>
            <w:r w:rsidRPr="0058406F">
              <w:rPr>
                <w:szCs w:val="22"/>
              </w:rPr>
              <w:t>27.16.3</w:t>
            </w:r>
          </w:p>
        </w:tc>
        <w:tc>
          <w:tcPr>
            <w:tcW w:w="1890" w:type="dxa"/>
          </w:tcPr>
          <w:p w:rsidR="00960551" w:rsidRPr="0058406F" w:rsidRDefault="00960551">
            <w:pPr>
              <w:rPr>
                <w:szCs w:val="22"/>
              </w:rPr>
            </w:pPr>
            <w:r w:rsidRPr="0058406F">
              <w:rPr>
                <w:szCs w:val="22"/>
              </w:rPr>
              <w:t>What is the impact of Quieting all (or most of the STAs) on the BSS throughput. Has there been any study to quantify the impact?</w:t>
            </w:r>
          </w:p>
        </w:tc>
        <w:tc>
          <w:tcPr>
            <w:tcW w:w="1733" w:type="dxa"/>
          </w:tcPr>
          <w:p w:rsidR="00960551" w:rsidRPr="0058406F" w:rsidRDefault="00960551">
            <w:pPr>
              <w:rPr>
                <w:szCs w:val="22"/>
              </w:rPr>
            </w:pPr>
            <w:r w:rsidRPr="0058406F">
              <w:rPr>
                <w:szCs w:val="22"/>
              </w:rPr>
              <w:t>discuss the impact on BSS throughput</w:t>
            </w:r>
          </w:p>
        </w:tc>
        <w:tc>
          <w:tcPr>
            <w:tcW w:w="2587" w:type="dxa"/>
          </w:tcPr>
          <w:p w:rsidR="00960551" w:rsidRPr="0058406F" w:rsidRDefault="00534B6F" w:rsidP="007473B6">
            <w:pPr>
              <w:autoSpaceDE w:val="0"/>
              <w:autoSpaceDN w:val="0"/>
              <w:adjustRightInd w:val="0"/>
              <w:rPr>
                <w:szCs w:val="22"/>
              </w:rPr>
            </w:pPr>
            <w:r w:rsidRPr="0058406F">
              <w:rPr>
                <w:szCs w:val="22"/>
              </w:rPr>
              <w:t>Reject</w:t>
            </w:r>
            <w:r w:rsidR="00C75B0E" w:rsidRPr="0058406F">
              <w:rPr>
                <w:szCs w:val="22"/>
              </w:rPr>
              <w:t>ed</w:t>
            </w:r>
            <w:r w:rsidRPr="0058406F">
              <w:rPr>
                <w:szCs w:val="22"/>
              </w:rPr>
              <w:t>: It is up to an AP to decide</w:t>
            </w:r>
            <w:r w:rsidR="007473B6" w:rsidRPr="0058406F">
              <w:rPr>
                <w:szCs w:val="22"/>
              </w:rPr>
              <w:t xml:space="preserve"> </w:t>
            </w:r>
            <w:r w:rsidRPr="0058406F">
              <w:rPr>
                <w:szCs w:val="22"/>
              </w:rPr>
              <w:t>whether to enable the quiet time period.</w:t>
            </w:r>
            <w:r w:rsidR="007473B6" w:rsidRPr="0058406F">
              <w:rPr>
                <w:szCs w:val="22"/>
              </w:rPr>
              <w:t xml:space="preserve"> The algorithm is out of scope of the specification. Any impact to HE BSS throughput </w:t>
            </w:r>
            <w:r w:rsidR="00EE1C00" w:rsidRPr="0058406F">
              <w:rPr>
                <w:szCs w:val="22"/>
              </w:rPr>
              <w:t xml:space="preserve">if any is </w:t>
            </w:r>
            <w:r w:rsidR="007473B6" w:rsidRPr="0058406F">
              <w:rPr>
                <w:szCs w:val="22"/>
              </w:rPr>
              <w:t>due to AP’s decision not because of the protocol.</w:t>
            </w:r>
            <w:r w:rsidRPr="0058406F">
              <w:rPr>
                <w:szCs w:val="22"/>
              </w:rPr>
              <w:t xml:space="preserve">  </w:t>
            </w:r>
          </w:p>
        </w:tc>
      </w:tr>
      <w:tr w:rsidR="00960551" w:rsidRPr="00390580" w:rsidTr="00AB659A">
        <w:trPr>
          <w:trHeight w:val="456"/>
        </w:trPr>
        <w:tc>
          <w:tcPr>
            <w:tcW w:w="720" w:type="dxa"/>
          </w:tcPr>
          <w:p w:rsidR="00960551" w:rsidRPr="00DA7FAD" w:rsidRDefault="00960551">
            <w:pPr>
              <w:jc w:val="right"/>
              <w:rPr>
                <w:szCs w:val="22"/>
              </w:rPr>
            </w:pPr>
            <w:r w:rsidRPr="00DA7FAD">
              <w:rPr>
                <w:szCs w:val="22"/>
              </w:rPr>
              <w:t>8245</w:t>
            </w:r>
          </w:p>
        </w:tc>
        <w:tc>
          <w:tcPr>
            <w:tcW w:w="900" w:type="dxa"/>
          </w:tcPr>
          <w:p w:rsidR="00960551" w:rsidRPr="00DA7FAD" w:rsidRDefault="00960551">
            <w:pPr>
              <w:jc w:val="right"/>
              <w:rPr>
                <w:szCs w:val="22"/>
              </w:rPr>
            </w:pPr>
            <w:r w:rsidRPr="00DA7FAD">
              <w:rPr>
                <w:szCs w:val="22"/>
              </w:rPr>
              <w:t>207.01</w:t>
            </w:r>
          </w:p>
        </w:tc>
        <w:tc>
          <w:tcPr>
            <w:tcW w:w="990" w:type="dxa"/>
          </w:tcPr>
          <w:p w:rsidR="00960551" w:rsidRPr="00DA7FAD" w:rsidRDefault="00960551">
            <w:pPr>
              <w:rPr>
                <w:szCs w:val="22"/>
              </w:rPr>
            </w:pPr>
            <w:r w:rsidRPr="00DA7FAD">
              <w:rPr>
                <w:szCs w:val="22"/>
              </w:rPr>
              <w:t>27.16.3</w:t>
            </w:r>
          </w:p>
        </w:tc>
        <w:tc>
          <w:tcPr>
            <w:tcW w:w="1890" w:type="dxa"/>
          </w:tcPr>
          <w:p w:rsidR="00960551" w:rsidRPr="00DA7FAD" w:rsidRDefault="00960551">
            <w:pPr>
              <w:rPr>
                <w:szCs w:val="22"/>
              </w:rPr>
            </w:pPr>
            <w:r w:rsidRPr="00DA7FAD">
              <w:rPr>
                <w:szCs w:val="22"/>
              </w:rPr>
              <w:t>There are many references in this clause that this feature is intended for STA-to-STA operation. However this operation is not defined together with the STA-to-STA signaling and communication</w:t>
            </w:r>
          </w:p>
        </w:tc>
        <w:tc>
          <w:tcPr>
            <w:tcW w:w="1733" w:type="dxa"/>
          </w:tcPr>
          <w:p w:rsidR="00960551" w:rsidRPr="00DA7FAD" w:rsidRDefault="00960551">
            <w:pPr>
              <w:rPr>
                <w:szCs w:val="22"/>
              </w:rPr>
            </w:pPr>
            <w:r w:rsidRPr="00DA7FAD">
              <w:rPr>
                <w:szCs w:val="22"/>
              </w:rPr>
              <w:t>Define the missing operations</w:t>
            </w:r>
          </w:p>
        </w:tc>
        <w:tc>
          <w:tcPr>
            <w:tcW w:w="2587" w:type="dxa"/>
          </w:tcPr>
          <w:p w:rsidR="00960551" w:rsidRPr="00DA7FAD" w:rsidRDefault="00C75B0E" w:rsidP="00C75B0E">
            <w:pPr>
              <w:autoSpaceDE w:val="0"/>
              <w:autoSpaceDN w:val="0"/>
              <w:adjustRightInd w:val="0"/>
              <w:rPr>
                <w:szCs w:val="22"/>
              </w:rPr>
            </w:pPr>
            <w:r w:rsidRPr="00DA7FAD">
              <w:rPr>
                <w:szCs w:val="22"/>
              </w:rPr>
              <w:t xml:space="preserve">Rejected: The STA-to-STA (peer-to-peer) signalling is not part of the feature. It is up to the peer-to-peer protocol to define the signalling protocol. This feature compliments the peer-to-peer operation. </w:t>
            </w:r>
          </w:p>
        </w:tc>
      </w:tr>
      <w:tr w:rsidR="00960551" w:rsidRPr="00390580" w:rsidTr="00AB659A">
        <w:trPr>
          <w:trHeight w:val="456"/>
        </w:trPr>
        <w:tc>
          <w:tcPr>
            <w:tcW w:w="720" w:type="dxa"/>
          </w:tcPr>
          <w:p w:rsidR="00960551" w:rsidRPr="00DA7FAD" w:rsidRDefault="00960551">
            <w:pPr>
              <w:jc w:val="right"/>
              <w:rPr>
                <w:szCs w:val="22"/>
              </w:rPr>
            </w:pPr>
            <w:r w:rsidRPr="00DA7FAD">
              <w:rPr>
                <w:szCs w:val="22"/>
              </w:rPr>
              <w:t>8289</w:t>
            </w:r>
          </w:p>
        </w:tc>
        <w:tc>
          <w:tcPr>
            <w:tcW w:w="900" w:type="dxa"/>
          </w:tcPr>
          <w:p w:rsidR="00960551" w:rsidRPr="00DA7FAD" w:rsidRDefault="00960551">
            <w:pPr>
              <w:jc w:val="right"/>
              <w:rPr>
                <w:szCs w:val="22"/>
              </w:rPr>
            </w:pPr>
            <w:r w:rsidRPr="00DA7FAD">
              <w:rPr>
                <w:szCs w:val="22"/>
              </w:rPr>
              <w:t>207.04</w:t>
            </w:r>
          </w:p>
        </w:tc>
        <w:tc>
          <w:tcPr>
            <w:tcW w:w="990" w:type="dxa"/>
          </w:tcPr>
          <w:p w:rsidR="00960551" w:rsidRPr="00DA7FAD" w:rsidRDefault="00960551">
            <w:pPr>
              <w:rPr>
                <w:szCs w:val="22"/>
              </w:rPr>
            </w:pPr>
            <w:r w:rsidRPr="00DA7FAD">
              <w:rPr>
                <w:szCs w:val="22"/>
              </w:rPr>
              <w:t>27.16.3.1</w:t>
            </w:r>
          </w:p>
        </w:tc>
        <w:tc>
          <w:tcPr>
            <w:tcW w:w="1890" w:type="dxa"/>
          </w:tcPr>
          <w:p w:rsidR="00960551" w:rsidRPr="00DA7FAD" w:rsidRDefault="00960551">
            <w:pPr>
              <w:rPr>
                <w:szCs w:val="22"/>
              </w:rPr>
            </w:pPr>
            <w:r w:rsidRPr="00DA7FAD">
              <w:rPr>
                <w:szCs w:val="22"/>
              </w:rPr>
              <w:t>There is a mis-configuration for EDCA contention between Quiet time period mode and MU EDCA Parameter mode: when a STA has  both traffic to deliver STA2STA (during QTP period) and MU UL to AP (outside QTP period), what EDCA configuration to use ?</w:t>
            </w:r>
          </w:p>
        </w:tc>
        <w:tc>
          <w:tcPr>
            <w:tcW w:w="1733" w:type="dxa"/>
          </w:tcPr>
          <w:p w:rsidR="00960551" w:rsidRPr="00DA7FAD" w:rsidRDefault="00960551">
            <w:pPr>
              <w:rPr>
                <w:szCs w:val="22"/>
              </w:rPr>
            </w:pPr>
            <w:r w:rsidRPr="00DA7FAD">
              <w:rPr>
                <w:szCs w:val="22"/>
              </w:rPr>
              <w:t>The MU EDCA mode is not able to support STA2STA communication. Instead of applying a penalty of EDCA parameters, it would be better efficient to let backoff counters count down as usual with no penalty, and to condition the transmission of data (when one EDCA backoff is down to zero) according QTP on/off mode.</w:t>
            </w:r>
            <w:r w:rsidRPr="00DA7FAD">
              <w:rPr>
                <w:szCs w:val="22"/>
              </w:rPr>
              <w:br/>
              <w:t xml:space="preserve">- In case of QTP period is off, then the MU EDCA mode may prevent any EDCA access. </w:t>
            </w:r>
            <w:r w:rsidRPr="00DA7FAD">
              <w:rPr>
                <w:szCs w:val="22"/>
              </w:rPr>
              <w:lastRenderedPageBreak/>
              <w:t>Thus the backoff down to zero is simply re-drawn.</w:t>
            </w:r>
            <w:r w:rsidRPr="00DA7FAD">
              <w:rPr>
                <w:szCs w:val="22"/>
              </w:rPr>
              <w:br/>
              <w:t>- In case of QTP period is on when a backoff counter reaches zero, if the data stored in the associated traffic queue include data to be addressed to another STA different from the access point (i.e. it is STA2STA data), then this data is transmitted. next the backoff counter is redrawn.</w:t>
            </w:r>
          </w:p>
        </w:tc>
        <w:tc>
          <w:tcPr>
            <w:tcW w:w="2587" w:type="dxa"/>
          </w:tcPr>
          <w:p w:rsidR="00960551" w:rsidRPr="00DA7FAD" w:rsidRDefault="001E6399" w:rsidP="00191C05">
            <w:pPr>
              <w:autoSpaceDE w:val="0"/>
              <w:autoSpaceDN w:val="0"/>
              <w:adjustRightInd w:val="0"/>
              <w:rPr>
                <w:szCs w:val="22"/>
              </w:rPr>
            </w:pPr>
            <w:r w:rsidRPr="00DA7FAD">
              <w:rPr>
                <w:szCs w:val="22"/>
              </w:rPr>
              <w:lastRenderedPageBreak/>
              <w:t>Revised</w:t>
            </w:r>
            <w:r w:rsidR="00D95BCF" w:rsidRPr="00DA7FAD">
              <w:rPr>
                <w:szCs w:val="22"/>
              </w:rPr>
              <w:t xml:space="preserve">: Agree with the comment. </w:t>
            </w:r>
            <w:r w:rsidR="00191C05" w:rsidRPr="00DA7FAD">
              <w:rPr>
                <w:szCs w:val="22"/>
              </w:rPr>
              <w:t xml:space="preserve">The </w:t>
            </w:r>
            <w:r w:rsidR="00D95BCF" w:rsidRPr="00DA7FAD">
              <w:rPr>
                <w:szCs w:val="22"/>
              </w:rPr>
              <w:t>revise</w:t>
            </w:r>
            <w:r w:rsidR="00191C05" w:rsidRPr="00DA7FAD">
              <w:rPr>
                <w:szCs w:val="22"/>
              </w:rPr>
              <w:t xml:space="preserve">d text </w:t>
            </w:r>
            <w:r w:rsidR="00D95BCF" w:rsidRPr="00DA7FAD">
              <w:rPr>
                <w:szCs w:val="22"/>
              </w:rPr>
              <w:t xml:space="preserve"> is included in</w:t>
            </w:r>
            <w:r w:rsidR="002369C2" w:rsidRPr="00DA7FAD">
              <w:rPr>
                <w:szCs w:val="22"/>
              </w:rPr>
              <w:t xml:space="preserve"> 27.16.4.1.</w:t>
            </w:r>
            <w:del w:id="1" w:author="Mediatek" w:date="2017-07-10T07:29:00Z">
              <w:r w:rsidR="00D95BCF" w:rsidRPr="00DA7FAD" w:rsidDel="002369C2">
                <w:rPr>
                  <w:szCs w:val="22"/>
                </w:rPr>
                <w:delText xml:space="preserve"> </w:delText>
              </w:r>
            </w:del>
          </w:p>
        </w:tc>
      </w:tr>
      <w:tr w:rsidR="00960551" w:rsidRPr="00390580" w:rsidTr="00AB659A">
        <w:trPr>
          <w:trHeight w:val="456"/>
        </w:trPr>
        <w:tc>
          <w:tcPr>
            <w:tcW w:w="720" w:type="dxa"/>
          </w:tcPr>
          <w:p w:rsidR="00960551" w:rsidRPr="00CB6956" w:rsidRDefault="00960551">
            <w:pPr>
              <w:jc w:val="right"/>
              <w:rPr>
                <w:szCs w:val="22"/>
              </w:rPr>
            </w:pPr>
            <w:r w:rsidRPr="00CB6956">
              <w:rPr>
                <w:szCs w:val="22"/>
              </w:rPr>
              <w:lastRenderedPageBreak/>
              <w:t>8622</w:t>
            </w:r>
          </w:p>
        </w:tc>
        <w:tc>
          <w:tcPr>
            <w:tcW w:w="900" w:type="dxa"/>
          </w:tcPr>
          <w:p w:rsidR="00960551" w:rsidRPr="00CB6956" w:rsidRDefault="00960551">
            <w:pPr>
              <w:jc w:val="right"/>
              <w:rPr>
                <w:szCs w:val="22"/>
              </w:rPr>
            </w:pPr>
            <w:r w:rsidRPr="00CB6956">
              <w:rPr>
                <w:szCs w:val="22"/>
              </w:rPr>
              <w:t>207.57</w:t>
            </w:r>
          </w:p>
        </w:tc>
        <w:tc>
          <w:tcPr>
            <w:tcW w:w="990" w:type="dxa"/>
          </w:tcPr>
          <w:p w:rsidR="00960551" w:rsidRPr="00CB6956" w:rsidRDefault="00960551">
            <w:pPr>
              <w:rPr>
                <w:szCs w:val="22"/>
              </w:rPr>
            </w:pPr>
            <w:r w:rsidRPr="00CB6956">
              <w:rPr>
                <w:szCs w:val="22"/>
              </w:rPr>
              <w:t>27.16.3.2</w:t>
            </w:r>
          </w:p>
        </w:tc>
        <w:tc>
          <w:tcPr>
            <w:tcW w:w="1890" w:type="dxa"/>
          </w:tcPr>
          <w:p w:rsidR="00960551" w:rsidRPr="00CB6956" w:rsidRDefault="00960551">
            <w:pPr>
              <w:rPr>
                <w:szCs w:val="22"/>
              </w:rPr>
            </w:pPr>
            <w:r w:rsidRPr="00CB6956">
              <w:rPr>
                <w:szCs w:val="22"/>
              </w:rPr>
              <w:t>Unclear sentence "the requested HE STA can transmit frame belongs to the requested type of STA-to-STA operation"</w:t>
            </w:r>
          </w:p>
        </w:tc>
        <w:tc>
          <w:tcPr>
            <w:tcW w:w="1733" w:type="dxa"/>
          </w:tcPr>
          <w:p w:rsidR="00960551" w:rsidRPr="00CB6956" w:rsidRDefault="00960551">
            <w:pPr>
              <w:rPr>
                <w:szCs w:val="22"/>
              </w:rPr>
            </w:pPr>
            <w:r w:rsidRPr="00CB6956">
              <w:rPr>
                <w:szCs w:val="22"/>
              </w:rPr>
              <w:t>Improve wording</w:t>
            </w:r>
          </w:p>
        </w:tc>
        <w:tc>
          <w:tcPr>
            <w:tcW w:w="2587" w:type="dxa"/>
          </w:tcPr>
          <w:p w:rsidR="00960551" w:rsidRPr="00CB6956" w:rsidRDefault="007B3FC6" w:rsidP="00DA7FAD">
            <w:pPr>
              <w:autoSpaceDE w:val="0"/>
              <w:autoSpaceDN w:val="0"/>
              <w:adjustRightInd w:val="0"/>
              <w:rPr>
                <w:szCs w:val="22"/>
              </w:rPr>
            </w:pPr>
            <w:r w:rsidRPr="00CB6956">
              <w:rPr>
                <w:szCs w:val="22"/>
              </w:rPr>
              <w:t>Duplicated: CID 6806</w:t>
            </w:r>
            <w:r w:rsidR="00DA7FAD" w:rsidRPr="00CB6956">
              <w:rPr>
                <w:szCs w:val="22"/>
              </w:rPr>
              <w:t>, 700r1</w:t>
            </w:r>
            <w:r w:rsidRPr="00CB6956">
              <w:rPr>
                <w:szCs w:val="22"/>
              </w:rPr>
              <w:t xml:space="preserve">. </w:t>
            </w:r>
          </w:p>
        </w:tc>
      </w:tr>
      <w:tr w:rsidR="00960551" w:rsidRPr="00390580" w:rsidTr="00AB659A">
        <w:trPr>
          <w:trHeight w:val="456"/>
        </w:trPr>
        <w:tc>
          <w:tcPr>
            <w:tcW w:w="720" w:type="dxa"/>
          </w:tcPr>
          <w:p w:rsidR="00960551" w:rsidRPr="00CB6956" w:rsidRDefault="00960551">
            <w:pPr>
              <w:jc w:val="right"/>
              <w:rPr>
                <w:szCs w:val="22"/>
              </w:rPr>
            </w:pPr>
            <w:r w:rsidRPr="00CB6956">
              <w:rPr>
                <w:szCs w:val="22"/>
              </w:rPr>
              <w:t>9593</w:t>
            </w:r>
          </w:p>
        </w:tc>
        <w:tc>
          <w:tcPr>
            <w:tcW w:w="900" w:type="dxa"/>
          </w:tcPr>
          <w:p w:rsidR="00960551" w:rsidRPr="00CB6956" w:rsidRDefault="00960551">
            <w:pPr>
              <w:jc w:val="right"/>
              <w:rPr>
                <w:szCs w:val="22"/>
              </w:rPr>
            </w:pPr>
            <w:r w:rsidRPr="00CB6956">
              <w:rPr>
                <w:szCs w:val="22"/>
              </w:rPr>
              <w:t>208.27</w:t>
            </w:r>
          </w:p>
        </w:tc>
        <w:tc>
          <w:tcPr>
            <w:tcW w:w="990" w:type="dxa"/>
          </w:tcPr>
          <w:p w:rsidR="00960551" w:rsidRPr="00CB6956" w:rsidRDefault="00960551">
            <w:pPr>
              <w:rPr>
                <w:szCs w:val="22"/>
              </w:rPr>
            </w:pPr>
            <w:r w:rsidRPr="00CB6956">
              <w:rPr>
                <w:szCs w:val="22"/>
              </w:rPr>
              <w:t>27.16.3</w:t>
            </w:r>
          </w:p>
        </w:tc>
        <w:tc>
          <w:tcPr>
            <w:tcW w:w="1890" w:type="dxa"/>
          </w:tcPr>
          <w:p w:rsidR="00960551" w:rsidRPr="00CB6956" w:rsidRDefault="00960551">
            <w:pPr>
              <w:rPr>
                <w:szCs w:val="22"/>
              </w:rPr>
            </w:pPr>
            <w:r w:rsidRPr="00CB6956">
              <w:rPr>
                <w:szCs w:val="22"/>
              </w:rPr>
              <w:t>Specific method of setting QTP by QTP setup frame is not described. Specific procedure for STAs received QTP setup frame need to be described.</w:t>
            </w:r>
          </w:p>
        </w:tc>
        <w:tc>
          <w:tcPr>
            <w:tcW w:w="1733" w:type="dxa"/>
          </w:tcPr>
          <w:p w:rsidR="00960551" w:rsidRPr="00CB6956" w:rsidRDefault="00960551">
            <w:pPr>
              <w:rPr>
                <w:szCs w:val="22"/>
              </w:rPr>
            </w:pPr>
            <w:r w:rsidRPr="00CB6956">
              <w:rPr>
                <w:szCs w:val="22"/>
              </w:rPr>
              <w:t>Define it.</w:t>
            </w:r>
          </w:p>
        </w:tc>
        <w:tc>
          <w:tcPr>
            <w:tcW w:w="2587" w:type="dxa"/>
          </w:tcPr>
          <w:p w:rsidR="00960551" w:rsidRPr="00CB6956" w:rsidRDefault="00A50A77" w:rsidP="00A50A77">
            <w:pPr>
              <w:autoSpaceDE w:val="0"/>
              <w:autoSpaceDN w:val="0"/>
              <w:adjustRightInd w:val="0"/>
              <w:rPr>
                <w:szCs w:val="22"/>
              </w:rPr>
            </w:pPr>
            <w:r w:rsidRPr="00CB6956">
              <w:rPr>
                <w:szCs w:val="22"/>
              </w:rPr>
              <w:t>Rejected: The basic procedure is defined in PL 281-43-45 and  282 5-13  (in draft 1.3)</w:t>
            </w:r>
          </w:p>
        </w:tc>
      </w:tr>
      <w:tr w:rsidR="0087577B" w:rsidRPr="00390580" w:rsidTr="00AB659A">
        <w:trPr>
          <w:trHeight w:val="456"/>
        </w:trPr>
        <w:tc>
          <w:tcPr>
            <w:tcW w:w="720" w:type="dxa"/>
          </w:tcPr>
          <w:p w:rsidR="0087577B" w:rsidRPr="00080289" w:rsidRDefault="0087577B" w:rsidP="003B6790">
            <w:pPr>
              <w:jc w:val="right"/>
              <w:rPr>
                <w:szCs w:val="22"/>
              </w:rPr>
            </w:pPr>
            <w:r w:rsidRPr="00080289">
              <w:rPr>
                <w:szCs w:val="22"/>
              </w:rPr>
              <w:t>5952</w:t>
            </w:r>
          </w:p>
        </w:tc>
        <w:tc>
          <w:tcPr>
            <w:tcW w:w="900" w:type="dxa"/>
          </w:tcPr>
          <w:p w:rsidR="0087577B" w:rsidRPr="00080289" w:rsidRDefault="0087577B" w:rsidP="003B6790">
            <w:pPr>
              <w:jc w:val="right"/>
              <w:rPr>
                <w:szCs w:val="22"/>
              </w:rPr>
            </w:pPr>
            <w:r w:rsidRPr="00080289">
              <w:rPr>
                <w:szCs w:val="22"/>
              </w:rPr>
              <w:t>207.15</w:t>
            </w:r>
          </w:p>
        </w:tc>
        <w:tc>
          <w:tcPr>
            <w:tcW w:w="990" w:type="dxa"/>
          </w:tcPr>
          <w:p w:rsidR="0087577B" w:rsidRPr="00080289" w:rsidRDefault="0087577B" w:rsidP="003B6790">
            <w:pPr>
              <w:rPr>
                <w:szCs w:val="22"/>
              </w:rPr>
            </w:pPr>
            <w:r w:rsidRPr="00080289">
              <w:rPr>
                <w:szCs w:val="22"/>
              </w:rPr>
              <w:t>27.16.3.2</w:t>
            </w:r>
          </w:p>
        </w:tc>
        <w:tc>
          <w:tcPr>
            <w:tcW w:w="1890" w:type="dxa"/>
          </w:tcPr>
          <w:p w:rsidR="0087577B" w:rsidRPr="00080289" w:rsidRDefault="0087577B" w:rsidP="003B6790">
            <w:pPr>
              <w:rPr>
                <w:szCs w:val="22"/>
              </w:rPr>
            </w:pPr>
            <w:r w:rsidRPr="00080289">
              <w:rPr>
                <w:szCs w:val="22"/>
              </w:rPr>
              <w:t>The spec only provides the methods to setup new Quiet Time Periods. But once a periodic Quiet Time Period is configured, there should be some ways to cancel it when necessary.</w:t>
            </w:r>
          </w:p>
        </w:tc>
        <w:tc>
          <w:tcPr>
            <w:tcW w:w="1733" w:type="dxa"/>
          </w:tcPr>
          <w:p w:rsidR="0087577B" w:rsidRPr="00080289" w:rsidRDefault="0087577B" w:rsidP="003B6790">
            <w:pPr>
              <w:rPr>
                <w:szCs w:val="22"/>
              </w:rPr>
            </w:pPr>
            <w:r w:rsidRPr="00080289">
              <w:rPr>
                <w:szCs w:val="22"/>
              </w:rPr>
              <w:t>As suggested</w:t>
            </w:r>
          </w:p>
        </w:tc>
        <w:tc>
          <w:tcPr>
            <w:tcW w:w="2587" w:type="dxa"/>
          </w:tcPr>
          <w:p w:rsidR="0087577B" w:rsidRPr="00080289" w:rsidRDefault="0087577B" w:rsidP="003B6790">
            <w:pPr>
              <w:autoSpaceDE w:val="0"/>
              <w:autoSpaceDN w:val="0"/>
              <w:adjustRightInd w:val="0"/>
              <w:rPr>
                <w:szCs w:val="22"/>
              </w:rPr>
            </w:pPr>
            <w:r>
              <w:rPr>
                <w:szCs w:val="22"/>
              </w:rPr>
              <w:t>Resolved in 9.4.242.3</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lastRenderedPageBreak/>
        <w:t>Discussion:</w:t>
      </w:r>
      <w:r w:rsidR="004B69FA" w:rsidRPr="00A905AD">
        <w:rPr>
          <w:i/>
          <w:sz w:val="24"/>
          <w:szCs w:val="24"/>
          <w:u w:val="single"/>
        </w:rPr>
        <w:t xml:space="preserve"> </w:t>
      </w:r>
    </w:p>
    <w:p w:rsidR="00FF1678" w:rsidRDefault="00FF1678" w:rsidP="001F0465">
      <w:pPr>
        <w:rPr>
          <w:color w:val="000000"/>
          <w:sz w:val="24"/>
          <w:szCs w:val="24"/>
        </w:rPr>
      </w:pPr>
    </w:p>
    <w:p w:rsidR="00C312C6" w:rsidRPr="00C312C6" w:rsidRDefault="00C312C6" w:rsidP="00C312C6">
      <w:pPr>
        <w:rPr>
          <w:color w:val="000000"/>
          <w:sz w:val="24"/>
          <w:szCs w:val="24"/>
        </w:rPr>
      </w:pPr>
      <w:r w:rsidRPr="00C312C6">
        <w:rPr>
          <w:color w:val="000000"/>
          <w:sz w:val="24"/>
          <w:szCs w:val="24"/>
        </w:rPr>
        <w:t>5068</w:t>
      </w:r>
      <w:r w:rsidRPr="00C312C6">
        <w:rPr>
          <w:color w:val="000000"/>
          <w:sz w:val="24"/>
          <w:szCs w:val="24"/>
        </w:rPr>
        <w:tab/>
        <w:t>Rejected: The duration filed in the MAC is set according to 802.11 specification. The duration filed in MAC header is different from the duration filed in the QTP element. There is no relationship between the two duration fields.</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6048</w:t>
      </w:r>
      <w:r w:rsidRPr="00C312C6">
        <w:rPr>
          <w:color w:val="000000"/>
          <w:sz w:val="24"/>
          <w:szCs w:val="24"/>
        </w:rPr>
        <w:tab/>
        <w:t xml:space="preserve">Rejected: Any HE STA, AP or non-AP or non-HE STA can send data in the quiet period following the channel access rule, as this is a best effort feature for interference mitigation. </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6804</w:t>
      </w:r>
      <w:r w:rsidRPr="00C312C6">
        <w:rPr>
          <w:color w:val="000000"/>
          <w:sz w:val="24"/>
          <w:szCs w:val="24"/>
        </w:rPr>
        <w:tab/>
        <w:t>Duplicated: Resolved in CID 6806, 700r1.</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6805</w:t>
      </w:r>
      <w:r w:rsidRPr="00C312C6">
        <w:rPr>
          <w:color w:val="000000"/>
          <w:sz w:val="24"/>
          <w:szCs w:val="24"/>
        </w:rPr>
        <w:tab/>
        <w:t>Rejected: The setup frame ( defined in 9.4.2.242.1) serves as a paging function for AP to inform HE STAs that the specific peer-to-peer operation identified by the Service Specific Identifier have preference to access the channel.</w:t>
      </w:r>
    </w:p>
    <w:p w:rsidR="00C312C6" w:rsidRP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 xml:space="preserve">Even with repetition, AP can still decide whether the preference should give to the peer-to-peer operation based on the loading of the BSS. </w:t>
      </w:r>
    </w:p>
    <w:p w:rsidR="00C312C6" w:rsidRP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6807</w:t>
      </w:r>
      <w:r w:rsidRPr="00C312C6">
        <w:rPr>
          <w:color w:val="000000"/>
          <w:sz w:val="24"/>
          <w:szCs w:val="24"/>
        </w:rPr>
        <w:tab/>
        <w:t xml:space="preserve">Duplicated: Resolved in CID 6809, 700r1. </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6814</w:t>
      </w:r>
      <w:r w:rsidRPr="00C312C6">
        <w:rPr>
          <w:color w:val="000000"/>
          <w:sz w:val="24"/>
          <w:szCs w:val="24"/>
        </w:rPr>
        <w:tab/>
        <w:t>Revised: Agree with the suggestion. Addition text is added to resolve the comment.</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6815</w:t>
      </w:r>
      <w:r w:rsidRPr="00C312C6">
        <w:rPr>
          <w:color w:val="000000"/>
          <w:sz w:val="24"/>
          <w:szCs w:val="24"/>
        </w:rPr>
        <w:tab/>
        <w:t>Revised: Agree. Additional text is added to 27.16.4.1 to address the comment.</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5230</w:t>
      </w:r>
      <w:r w:rsidRPr="00C312C6">
        <w:rPr>
          <w:color w:val="000000"/>
          <w:sz w:val="24"/>
          <w:szCs w:val="24"/>
        </w:rPr>
        <w:tab/>
        <w:t xml:space="preserve">Rejected: The proposed feature provides an HE AP with a tool to mitigate interference when there are peer-to-peer operations in the HE BSS. </w:t>
      </w:r>
    </w:p>
    <w:p w:rsidR="00C312C6" w:rsidRP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 xml:space="preserve">The protocol is meant to be deterministic or guaranteed.  The protocol will do no harm to BSS operation even if no STA volunteered to stay silent in a quiet time period. </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6816</w:t>
      </w:r>
      <w:r w:rsidRPr="00C312C6">
        <w:rPr>
          <w:color w:val="000000"/>
          <w:sz w:val="24"/>
          <w:szCs w:val="24"/>
        </w:rPr>
        <w:tab/>
        <w:t xml:space="preserve">Rejected: The proposed feature provides an HE AP with a tool to mitigate interference when there are peer-to-peer operations in the HE BSS. </w:t>
      </w:r>
    </w:p>
    <w:p w:rsidR="00C312C6" w:rsidRP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The protocol is meant to be deterministic or guaranteed.  The protocol will do no harm to BSS operation even if no STA volunteered to stay silent in a quiet time period.</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8243</w:t>
      </w:r>
      <w:r w:rsidRPr="00C312C6">
        <w:rPr>
          <w:color w:val="000000"/>
          <w:sz w:val="24"/>
          <w:szCs w:val="24"/>
        </w:rPr>
        <w:tab/>
        <w:t xml:space="preserve">Rejected: The proposed feature provides an HE AP with a tool to mitigate interference when there are peer-to-peer operations in the HE BSS. </w:t>
      </w:r>
    </w:p>
    <w:p w:rsidR="00C312C6" w:rsidRP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The protocol is meant to be deterministic or guaranteed.  The protocol will do no harm to BSS operation even if no STA volunteered to stay silent in a quiet time period.</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8421</w:t>
      </w:r>
      <w:r w:rsidRPr="00C312C6">
        <w:rPr>
          <w:color w:val="000000"/>
          <w:sz w:val="24"/>
          <w:szCs w:val="24"/>
        </w:rPr>
        <w:tab/>
        <w:t xml:space="preserve">Duplicated: CID 6816. The interference mitigation optional protocol is to provide an AP a tool to mitigate interference. How or whether AP will transmit Quiet Time </w:t>
      </w:r>
      <w:r w:rsidRPr="00C312C6">
        <w:rPr>
          <w:color w:val="000000"/>
          <w:sz w:val="24"/>
          <w:szCs w:val="24"/>
        </w:rPr>
        <w:lastRenderedPageBreak/>
        <w:t>Period Setup frame when a scheduled quiet time periods arrives is an implementation. The protocol is relatively simple and will do no harm to the HE BSS operation.</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8422</w:t>
      </w:r>
      <w:r w:rsidRPr="00C312C6">
        <w:rPr>
          <w:color w:val="000000"/>
          <w:sz w:val="24"/>
          <w:szCs w:val="24"/>
        </w:rPr>
        <w:tab/>
        <w:t xml:space="preserve">Rejected: The proposed feature provides an HE AP with a tool to mitigate interference when there are peer-to-peer operations in the HE BSS. </w:t>
      </w:r>
    </w:p>
    <w:p w:rsidR="00C312C6" w:rsidRPr="00C312C6" w:rsidRDefault="00C312C6" w:rsidP="00C312C6">
      <w:pPr>
        <w:rPr>
          <w:color w:val="000000"/>
          <w:sz w:val="24"/>
          <w:szCs w:val="24"/>
        </w:rPr>
      </w:pPr>
      <w:r w:rsidRPr="00C312C6">
        <w:rPr>
          <w:color w:val="000000"/>
          <w:sz w:val="24"/>
          <w:szCs w:val="24"/>
        </w:rPr>
        <w:t>The operation and companion elements of the operation are defined in is defined in 9.4.2.224.</w:t>
      </w:r>
    </w:p>
    <w:p w:rsidR="00C312C6" w:rsidRP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8244</w:t>
      </w:r>
      <w:r w:rsidRPr="00C312C6">
        <w:rPr>
          <w:color w:val="000000"/>
          <w:sz w:val="24"/>
          <w:szCs w:val="24"/>
        </w:rPr>
        <w:tab/>
        <w:t xml:space="preserve">Rejected: It is up to an AP to decide whether to enable the quiet time period. The algorithm is out of scope of the specification. Any impact to HE BSS throughput if any is due to AP’s decision not because of the protocol.  </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8245</w:t>
      </w:r>
      <w:r w:rsidRPr="00C312C6">
        <w:rPr>
          <w:color w:val="000000"/>
          <w:sz w:val="24"/>
          <w:szCs w:val="24"/>
        </w:rPr>
        <w:tab/>
        <w:t xml:space="preserve">Rejected: The STA-to-STA (peer-to-peer) signalling is not part of the feature. It is up to the peer-to-peer protocol to define the signalling protocol. This feature compliments the peer-to-peer operation. </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8289</w:t>
      </w:r>
      <w:r w:rsidRPr="00C312C6">
        <w:rPr>
          <w:color w:val="000000"/>
          <w:sz w:val="24"/>
          <w:szCs w:val="24"/>
        </w:rPr>
        <w:tab/>
        <w:t>Revised: Agree with the comment. The revised text  is included in 27.16.4.1.</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8622</w:t>
      </w:r>
      <w:r w:rsidRPr="00C312C6">
        <w:rPr>
          <w:color w:val="000000"/>
          <w:sz w:val="24"/>
          <w:szCs w:val="24"/>
        </w:rPr>
        <w:tab/>
        <w:t xml:space="preserve">Duplicated: CID 6806, 700r1. </w:t>
      </w:r>
    </w:p>
    <w:p w:rsidR="00C312C6" w:rsidRDefault="00C312C6" w:rsidP="00C312C6">
      <w:pPr>
        <w:rPr>
          <w:color w:val="000000"/>
          <w:sz w:val="24"/>
          <w:szCs w:val="24"/>
        </w:rPr>
      </w:pPr>
    </w:p>
    <w:p w:rsidR="00C312C6" w:rsidRPr="00C312C6" w:rsidRDefault="00C312C6" w:rsidP="00C312C6">
      <w:pPr>
        <w:rPr>
          <w:color w:val="000000"/>
          <w:sz w:val="24"/>
          <w:szCs w:val="24"/>
        </w:rPr>
      </w:pPr>
      <w:r w:rsidRPr="00C312C6">
        <w:rPr>
          <w:color w:val="000000"/>
          <w:sz w:val="24"/>
          <w:szCs w:val="24"/>
        </w:rPr>
        <w:t>9593</w:t>
      </w:r>
      <w:r w:rsidRPr="00C312C6">
        <w:rPr>
          <w:color w:val="000000"/>
          <w:sz w:val="24"/>
          <w:szCs w:val="24"/>
        </w:rPr>
        <w:tab/>
        <w:t>Rejected: The basic procedure is defined in PL 281-43-45 and  282 5-13  (in draft 1.3)</w:t>
      </w:r>
    </w:p>
    <w:p w:rsidR="00C312C6" w:rsidRDefault="00C312C6" w:rsidP="00C312C6">
      <w:pPr>
        <w:rPr>
          <w:color w:val="000000"/>
          <w:sz w:val="24"/>
          <w:szCs w:val="24"/>
        </w:rPr>
      </w:pPr>
    </w:p>
    <w:p w:rsidR="003908FE" w:rsidRDefault="00C312C6" w:rsidP="00C312C6">
      <w:pPr>
        <w:rPr>
          <w:color w:val="000000"/>
          <w:sz w:val="24"/>
          <w:szCs w:val="24"/>
        </w:rPr>
      </w:pPr>
      <w:r w:rsidRPr="00C312C6">
        <w:rPr>
          <w:color w:val="000000"/>
          <w:sz w:val="24"/>
          <w:szCs w:val="24"/>
        </w:rPr>
        <w:t>5952</w:t>
      </w:r>
      <w:r w:rsidRPr="00C312C6">
        <w:rPr>
          <w:color w:val="000000"/>
          <w:sz w:val="24"/>
          <w:szCs w:val="24"/>
        </w:rPr>
        <w:tab/>
        <w:t>Resolved in 9.4.242.3</w:t>
      </w:r>
      <w:r w:rsidR="00FF1678" w:rsidRPr="00FF1678">
        <w:rPr>
          <w:color w:val="000000"/>
          <w:sz w:val="24"/>
          <w:szCs w:val="24"/>
        </w:rPr>
        <w:tab/>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43008F">
        <w:rPr>
          <w:sz w:val="24"/>
          <w:szCs w:val="24"/>
          <w:lang w:eastAsia="ko-KR"/>
        </w:rPr>
        <w:t>0</w:t>
      </w:r>
      <w:r w:rsidR="00340CFC">
        <w:rPr>
          <w:sz w:val="24"/>
          <w:szCs w:val="24"/>
          <w:lang w:eastAsia="ko-KR"/>
        </w:rPr>
        <w:t>693</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2" w:name="_GoBack"/>
      <w:bookmarkEnd w:id="2"/>
    </w:p>
    <w:p w:rsidR="007751E3" w:rsidRDefault="007751E3" w:rsidP="007751E3">
      <w:pPr>
        <w:rPr>
          <w:ins w:id="3" w:author="Mediatek" w:date="2017-05-01T23:24:00Z"/>
          <w:b/>
          <w:i/>
          <w:sz w:val="24"/>
          <w:szCs w:val="24"/>
          <w:lang w:eastAsia="ko-KR"/>
        </w:rPr>
      </w:pPr>
    </w:p>
    <w:p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A905AD">
        <w:rPr>
          <w:b/>
          <w:i/>
          <w:sz w:val="24"/>
          <w:szCs w:val="24"/>
          <w:lang w:eastAsia="ko-KR"/>
        </w:rPr>
        <w:t xml:space="preserve">TGax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r w:rsidR="00897DB2">
        <w:rPr>
          <w:b/>
          <w:i/>
          <w:sz w:val="24"/>
          <w:szCs w:val="24"/>
          <w:lang w:eastAsia="ko-KR"/>
        </w:rPr>
        <w:t xml:space="preserve">The </w:t>
      </w:r>
    </w:p>
    <w:p w:rsidR="00897DB2" w:rsidRDefault="00897DB2" w:rsidP="00897DB2">
      <w:pPr>
        <w:rPr>
          <w:b/>
          <w:i/>
          <w:sz w:val="28"/>
          <w:szCs w:val="24"/>
          <w:lang w:eastAsia="ko-KR"/>
        </w:rPr>
      </w:pPr>
    </w:p>
    <w:p w:rsidR="00897DB2" w:rsidRPr="00047480" w:rsidRDefault="00897DB2" w:rsidP="00897DB2">
      <w:pPr>
        <w:rPr>
          <w:ins w:id="4" w:author="Mediatek" w:date="2017-05-01T23:23:00Z"/>
          <w:color w:val="000000"/>
          <w:sz w:val="28"/>
          <w:szCs w:val="24"/>
        </w:rPr>
      </w:pPr>
      <w:r w:rsidRPr="00047480">
        <w:rPr>
          <w:b/>
          <w:i/>
          <w:sz w:val="28"/>
          <w:szCs w:val="24"/>
          <w:lang w:eastAsia="ko-KR"/>
        </w:rPr>
        <w:t xml:space="preserve">Instruction to the TGax </w:t>
      </w:r>
      <w:r w:rsidRPr="00047480">
        <w:rPr>
          <w:b/>
          <w:i/>
          <w:noProof/>
          <w:sz w:val="28"/>
          <w:szCs w:val="24"/>
          <w:lang w:eastAsia="ko-KR"/>
        </w:rPr>
        <w:t>Editor</w:t>
      </w:r>
      <w:r w:rsidRPr="00047480">
        <w:rPr>
          <w:b/>
          <w:i/>
          <w:sz w:val="28"/>
          <w:szCs w:val="24"/>
          <w:lang w:eastAsia="ko-KR"/>
        </w:rPr>
        <w:t xml:space="preserve">: Since </w:t>
      </w:r>
      <w:r>
        <w:rPr>
          <w:b/>
          <w:i/>
          <w:sz w:val="28"/>
          <w:szCs w:val="24"/>
          <w:lang w:eastAsia="ko-KR"/>
        </w:rPr>
        <w:t>27.16.3 becomes 27.16.4 in draft 1.3, the proposed changes is applied to 27.26.4</w:t>
      </w:r>
    </w:p>
    <w:p w:rsidR="00897DB2" w:rsidRDefault="00897DB2" w:rsidP="007751E3">
      <w:pPr>
        <w:rPr>
          <w:ins w:id="5" w:author="Mediatek" w:date="2017-05-01T23:23:00Z"/>
          <w:color w:val="000000"/>
          <w:sz w:val="24"/>
          <w:szCs w:val="24"/>
        </w:rPr>
      </w:pPr>
    </w:p>
    <w:p w:rsidR="007751E3" w:rsidDel="00EC51C5" w:rsidRDefault="007751E3" w:rsidP="007751E3">
      <w:pPr>
        <w:rPr>
          <w:del w:id="6" w:author="Mediatek" w:date="2017-05-01T23:24:00Z"/>
          <w:color w:val="000000"/>
          <w:sz w:val="24"/>
          <w:szCs w:val="24"/>
        </w:rPr>
      </w:pPr>
    </w:p>
    <w:p w:rsidR="00C22A36" w:rsidRPr="00C22A36" w:rsidRDefault="00C22A36" w:rsidP="00992F77">
      <w:pPr>
        <w:rPr>
          <w:b/>
          <w:bCs/>
          <w:sz w:val="24"/>
        </w:rPr>
      </w:pPr>
      <w:r w:rsidRPr="00C22A36">
        <w:rPr>
          <w:b/>
          <w:bCs/>
          <w:sz w:val="24"/>
        </w:rPr>
        <w:t xml:space="preserve">27.16.4 Quiet(#6797) HE STAs in a HE BSS </w:t>
      </w:r>
    </w:p>
    <w:p w:rsidR="00C22A36" w:rsidRPr="00C22A36" w:rsidRDefault="00C22A36" w:rsidP="00992F77">
      <w:pPr>
        <w:rPr>
          <w:b/>
          <w:bCs/>
          <w:sz w:val="24"/>
        </w:rPr>
      </w:pPr>
    </w:p>
    <w:p w:rsidR="00C22A36" w:rsidRDefault="00C22A36" w:rsidP="00992F77">
      <w:pPr>
        <w:rPr>
          <w:b/>
          <w:bCs/>
          <w:sz w:val="24"/>
        </w:rPr>
      </w:pPr>
      <w:r w:rsidRPr="00C22A36">
        <w:rPr>
          <w:b/>
          <w:bCs/>
          <w:sz w:val="24"/>
        </w:rPr>
        <w:t xml:space="preserve">27.16.4.1 General </w:t>
      </w:r>
    </w:p>
    <w:p w:rsidR="00C22A36" w:rsidRDefault="00C22A36" w:rsidP="00992F77">
      <w:pPr>
        <w:rPr>
          <w:b/>
          <w:bCs/>
          <w:sz w:val="24"/>
        </w:rPr>
      </w:pPr>
    </w:p>
    <w:p w:rsidR="00992F77" w:rsidRPr="00C22A36" w:rsidRDefault="00C22A36" w:rsidP="00992F77">
      <w:pPr>
        <w:rPr>
          <w:sz w:val="24"/>
        </w:rPr>
      </w:pPr>
      <w:r w:rsidRPr="00C22A36">
        <w:rPr>
          <w:sz w:val="24"/>
        </w:rPr>
        <w:t>The QTP (Quiet time period) is an optional feature that(#6809) defines a period for peer-to-peer(#5344) operation during which only HE STA(#6793) which supports the peer-to-peer(#5344) operation may(#5744) transmit frames. During the period an HE STA should not transmit frames unless it participates in (#6794)peer-to-peer(#5344) operation. All HE STAs in the HE BSS not participating peer-to-peer(#5344) operation should stay quiet in the period</w:t>
      </w:r>
      <w:ins w:id="7" w:author="Mediatek" w:date="2017-07-06T10:02:00Z">
        <w:r w:rsidR="006E5828">
          <w:rPr>
            <w:sz w:val="24"/>
          </w:rPr>
          <w:t>.</w:t>
        </w:r>
      </w:ins>
      <w:ins w:id="8" w:author="Mediatek" w:date="2017-07-06T10:01:00Z">
        <w:r w:rsidR="006E5828">
          <w:rPr>
            <w:sz w:val="24"/>
          </w:rPr>
          <w:t xml:space="preserve">[6814] </w:t>
        </w:r>
      </w:ins>
      <w:ins w:id="9" w:author="Mediatek" w:date="2017-07-06T10:03:00Z">
        <w:r w:rsidR="006E5828" w:rsidRPr="00C22A36">
          <w:rPr>
            <w:sz w:val="24"/>
          </w:rPr>
          <w:t>All HE STAs in the HE BSS not participating peer-to-peer(#5344) operation</w:t>
        </w:r>
      </w:ins>
      <w:ins w:id="10" w:author="Mediatek" w:date="2017-07-06T10:01:00Z">
        <w:r w:rsidR="006E5828">
          <w:rPr>
            <w:sz w:val="24"/>
          </w:rPr>
          <w:t xml:space="preserve"> </w:t>
        </w:r>
      </w:ins>
      <w:ins w:id="11" w:author="Mediatek" w:date="2017-07-06T10:03:00Z">
        <w:r w:rsidR="006E5828">
          <w:rPr>
            <w:sz w:val="24"/>
          </w:rPr>
          <w:t>may access the channel by following th</w:t>
        </w:r>
      </w:ins>
      <w:ins w:id="12" w:author="Mediatek" w:date="2017-07-06T10:04:00Z">
        <w:r w:rsidR="006E5828">
          <w:rPr>
            <w:sz w:val="24"/>
          </w:rPr>
          <w:t>e</w:t>
        </w:r>
      </w:ins>
      <w:ins w:id="13" w:author="Mediatek" w:date="2017-07-06T10:03:00Z">
        <w:r w:rsidR="006E5828">
          <w:rPr>
            <w:sz w:val="24"/>
          </w:rPr>
          <w:t xml:space="preserve"> CCA rule </w:t>
        </w:r>
      </w:ins>
      <w:ins w:id="14" w:author="Mediatek" w:date="2017-07-06T10:04:00Z">
        <w:r w:rsidR="006E5828">
          <w:rPr>
            <w:sz w:val="24"/>
          </w:rPr>
          <w:t xml:space="preserve">if it has high </w:t>
        </w:r>
        <w:r w:rsidR="006E5828">
          <w:rPr>
            <w:sz w:val="24"/>
          </w:rPr>
          <w:lastRenderedPageBreak/>
          <w:t>priority traffic to send</w:t>
        </w:r>
      </w:ins>
      <w:r w:rsidRPr="00C22A36">
        <w:rPr>
          <w:sz w:val="24"/>
        </w:rPr>
        <w:t>. An AP that supports QTP shall set the QTP Support field in the AP's HE Capabilities element to 1 and shall set the QTP Capability field to 0 otherwise.</w:t>
      </w:r>
      <w:r w:rsidR="00191C05">
        <w:rPr>
          <w:sz w:val="24"/>
        </w:rPr>
        <w:t xml:space="preserve"> </w:t>
      </w:r>
      <w:ins w:id="15" w:author="Mediatek" w:date="2017-07-10T07:23:00Z">
        <w:r w:rsidR="00191C05">
          <w:rPr>
            <w:sz w:val="24"/>
          </w:rPr>
          <w:t xml:space="preserve">[8289] An </w:t>
        </w:r>
      </w:ins>
      <w:ins w:id="16" w:author="Mediatek" w:date="2017-07-10T07:24:00Z">
        <w:r w:rsidR="00191C05">
          <w:rPr>
            <w:sz w:val="24"/>
          </w:rPr>
          <w:t xml:space="preserve">HE </w:t>
        </w:r>
      </w:ins>
      <w:ins w:id="17" w:author="Mediatek" w:date="2017-07-10T07:23:00Z">
        <w:r w:rsidR="00191C05">
          <w:rPr>
            <w:sz w:val="24"/>
          </w:rPr>
          <w:t>STA</w:t>
        </w:r>
      </w:ins>
      <w:ins w:id="18" w:author="Mediatek" w:date="2017-07-10T07:24:00Z">
        <w:r w:rsidR="00191C05">
          <w:rPr>
            <w:sz w:val="24"/>
          </w:rPr>
          <w:t xml:space="preserve"> decides to stay quiet pause its countdown counter and resume count down when a quiet period ends.</w:t>
        </w:r>
      </w:ins>
      <w:ins w:id="19" w:author="Mediatek" w:date="2017-07-10T07:26:00Z">
        <w:r w:rsidR="00191C05">
          <w:rPr>
            <w:sz w:val="24"/>
          </w:rPr>
          <w:t xml:space="preserve"> An STA </w:t>
        </w:r>
      </w:ins>
      <w:ins w:id="20" w:author="Mediatek" w:date="2017-07-10T07:27:00Z">
        <w:r w:rsidR="00191C05">
          <w:rPr>
            <w:sz w:val="24"/>
          </w:rPr>
          <w:t>can continue the coun</w:t>
        </w:r>
      </w:ins>
      <w:ins w:id="21" w:author="Mediatek" w:date="2017-07-10T07:28:00Z">
        <w:r w:rsidR="00191C05">
          <w:rPr>
            <w:sz w:val="24"/>
          </w:rPr>
          <w:t>t</w:t>
        </w:r>
      </w:ins>
      <w:ins w:id="22" w:author="Mediatek" w:date="2017-07-10T07:27:00Z">
        <w:r w:rsidR="00191C05">
          <w:rPr>
            <w:sz w:val="24"/>
          </w:rPr>
          <w:t xml:space="preserve">down </w:t>
        </w:r>
      </w:ins>
      <w:ins w:id="23" w:author="Mediatek" w:date="2017-07-10T07:28:00Z">
        <w:r w:rsidR="00191C05">
          <w:rPr>
            <w:sz w:val="24"/>
          </w:rPr>
          <w:t xml:space="preserve">if </w:t>
        </w:r>
      </w:ins>
      <w:ins w:id="24" w:author="Mediatek" w:date="2017-07-10T07:26:00Z">
        <w:r w:rsidR="00191C05">
          <w:rPr>
            <w:sz w:val="24"/>
          </w:rPr>
          <w:t xml:space="preserve">choose </w:t>
        </w:r>
      </w:ins>
      <w:ins w:id="25" w:author="Mediatek" w:date="2017-07-10T07:27:00Z">
        <w:r w:rsidR="00191C05">
          <w:rPr>
            <w:sz w:val="24"/>
          </w:rPr>
          <w:t>not to</w:t>
        </w:r>
      </w:ins>
      <w:ins w:id="26" w:author="Mediatek" w:date="2017-07-10T07:28:00Z">
        <w:r w:rsidR="00191C05">
          <w:rPr>
            <w:sz w:val="24"/>
          </w:rPr>
          <w:t xml:space="preserve"> be silent.</w:t>
        </w:r>
      </w:ins>
      <w:ins w:id="27" w:author="Mediatek" w:date="2017-07-10T07:27:00Z">
        <w:r w:rsidR="00191C05">
          <w:rPr>
            <w:sz w:val="24"/>
          </w:rPr>
          <w:t xml:space="preserve"> </w:t>
        </w:r>
      </w:ins>
      <w:ins w:id="28" w:author="Mediatek" w:date="2017-07-10T07:23:00Z">
        <w:r w:rsidR="00191C05">
          <w:rPr>
            <w:sz w:val="24"/>
          </w:rPr>
          <w:t xml:space="preserve"> </w:t>
        </w:r>
      </w:ins>
    </w:p>
    <w:p w:rsidR="00C22A36" w:rsidRDefault="00C22A36" w:rsidP="00992F77">
      <w:pPr>
        <w:rPr>
          <w:sz w:val="20"/>
        </w:rPr>
      </w:pPr>
    </w:p>
    <w:p w:rsidR="00C22A36" w:rsidRDefault="00C22A36" w:rsidP="00992F77"/>
    <w:p w:rsidR="00B32AB0" w:rsidRDefault="00B32AB0" w:rsidP="00992F77">
      <w:pPr>
        <w:rPr>
          <w:b/>
          <w:bCs/>
          <w:sz w:val="24"/>
          <w:szCs w:val="24"/>
        </w:rPr>
      </w:pPr>
      <w:r w:rsidRPr="00B32AB0">
        <w:rPr>
          <w:b/>
          <w:bCs/>
          <w:sz w:val="24"/>
          <w:szCs w:val="24"/>
        </w:rPr>
        <w:t xml:space="preserve">27.16.4.2 Procedure at the requester HE STA </w:t>
      </w:r>
    </w:p>
    <w:p w:rsidR="00B32AB0" w:rsidRDefault="00B32AB0" w:rsidP="00992F77">
      <w:pPr>
        <w:rPr>
          <w:b/>
          <w:bCs/>
          <w:sz w:val="24"/>
          <w:szCs w:val="24"/>
        </w:rPr>
      </w:pPr>
    </w:p>
    <w:p w:rsidR="00992F77" w:rsidRPr="00B32AB0" w:rsidRDefault="00B32AB0" w:rsidP="00992F77">
      <w:pPr>
        <w:rPr>
          <w:sz w:val="24"/>
          <w:szCs w:val="24"/>
        </w:rPr>
      </w:pPr>
      <w:r w:rsidRPr="00B32AB0">
        <w:rPr>
          <w:sz w:val="24"/>
          <w:szCs w:val="24"/>
        </w:rPr>
        <w:t>Upon the reception of an MLME-QTP.request primitive, an HE STA shall perform the following procedure to start the Quiet Time Period Operation (Figure 27-14 (Quiet(#6797) Time Period operation)):</w:t>
      </w:r>
    </w:p>
    <w:p w:rsidR="00B32AB0" w:rsidRDefault="00B32AB0" w:rsidP="00992F77"/>
    <w:p w:rsidR="00992F77" w:rsidRDefault="00992F77" w:rsidP="00992F77">
      <w:r>
        <w:rPr>
          <w:noProof/>
          <w:lang w:val="en-US" w:eastAsia="zh-CN"/>
        </w:rPr>
        <w:drawing>
          <wp:inline distT="0" distB="0" distL="0" distR="0">
            <wp:extent cx="5741035" cy="3816350"/>
            <wp:effectExtent l="1905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41035" cy="3816350"/>
                    </a:xfrm>
                    <a:prstGeom prst="rect">
                      <a:avLst/>
                    </a:prstGeom>
                    <a:noFill/>
                    <a:ln w="9525">
                      <a:noFill/>
                      <a:miter lim="800000"/>
                      <a:headEnd/>
                      <a:tailEnd/>
                    </a:ln>
                  </pic:spPr>
                </pic:pic>
              </a:graphicData>
            </a:graphic>
          </wp:inline>
        </w:drawing>
      </w:r>
    </w:p>
    <w:p w:rsidR="00992F77" w:rsidRDefault="00992F77" w:rsidP="00992F77"/>
    <w:p w:rsidR="00F27208" w:rsidRDefault="00F27208" w:rsidP="00F27208">
      <w:pPr>
        <w:pStyle w:val="ListParagraph"/>
        <w:numPr>
          <w:ilvl w:val="0"/>
          <w:numId w:val="36"/>
        </w:numPr>
        <w:ind w:leftChars="0"/>
        <w:rPr>
          <w:sz w:val="24"/>
          <w:szCs w:val="24"/>
        </w:rPr>
      </w:pPr>
      <w:r w:rsidRPr="00F27208">
        <w:rPr>
          <w:sz w:val="24"/>
          <w:szCs w:val="24"/>
        </w:rPr>
        <w:t>If responder AP and requester HE STA are QTP capable as indicated by the QTP Support field in the HE Capabilities element, the requester HE STA sends a Quiet</w:t>
      </w:r>
      <w:r w:rsidR="006957DB">
        <w:rPr>
          <w:sz w:val="24"/>
          <w:szCs w:val="24"/>
        </w:rPr>
        <w:t xml:space="preserve"> Time Period Request frame indi</w:t>
      </w:r>
      <w:r w:rsidRPr="00F27208">
        <w:rPr>
          <w:sz w:val="24"/>
          <w:szCs w:val="24"/>
        </w:rPr>
        <w:t xml:space="preserve">cating the duration, interval, and type of operation (indicated by </w:t>
      </w:r>
      <w:ins w:id="29" w:author="Mediatek" w:date="2017-07-06T10:47:00Z">
        <w:r w:rsidR="001C0FD2">
          <w:rPr>
            <w:sz w:val="24"/>
            <w:szCs w:val="24"/>
          </w:rPr>
          <w:t>[3041</w:t>
        </w:r>
      </w:ins>
      <w:ins w:id="30" w:author="Mediatek" w:date="2017-07-06T10:49:00Z">
        <w:r w:rsidR="001C7D46">
          <w:rPr>
            <w:sz w:val="24"/>
            <w:szCs w:val="24"/>
          </w:rPr>
          <w:t>, 9112</w:t>
        </w:r>
      </w:ins>
      <w:ins w:id="31" w:author="Mediatek" w:date="2017-07-06T10:47:00Z">
        <w:r w:rsidR="001C0FD2">
          <w:rPr>
            <w:sz w:val="24"/>
            <w:szCs w:val="24"/>
          </w:rPr>
          <w:t xml:space="preserve">] Service Specific Identifier </w:t>
        </w:r>
      </w:ins>
      <w:del w:id="32" w:author="Mediatek" w:date="2017-07-06T10:47:00Z">
        <w:r w:rsidRPr="00F27208" w:rsidDel="001C0FD2">
          <w:rPr>
            <w:sz w:val="24"/>
            <w:szCs w:val="24"/>
          </w:rPr>
          <w:delText xml:space="preserve">vendor specific service </w:delText>
        </w:r>
        <w:r w:rsidRPr="006957DB" w:rsidDel="001C0FD2">
          <w:rPr>
            <w:color w:val="FF0000"/>
            <w:sz w:val="24"/>
            <w:szCs w:val="24"/>
          </w:rPr>
          <w:delText>type</w:delText>
        </w:r>
      </w:del>
      <w:r w:rsidRPr="00F27208">
        <w:rPr>
          <w:sz w:val="24"/>
          <w:szCs w:val="24"/>
        </w:rPr>
        <w:t>). The requester HE STA may include multiple Quiet Time Period Reques</w:t>
      </w:r>
      <w:r w:rsidR="006957DB">
        <w:rPr>
          <w:sz w:val="24"/>
          <w:szCs w:val="24"/>
        </w:rPr>
        <w:t>t elements in one frame for mul</w:t>
      </w:r>
      <w:r w:rsidRPr="00F27208">
        <w:rPr>
          <w:sz w:val="24"/>
          <w:szCs w:val="24"/>
        </w:rPr>
        <w:t xml:space="preserve">tiple types of peer-to-peer(#5344) operations. </w:t>
      </w:r>
    </w:p>
    <w:p w:rsidR="00F27208" w:rsidRDefault="00F27208" w:rsidP="00F27208">
      <w:pPr>
        <w:pStyle w:val="ListParagraph"/>
        <w:ind w:leftChars="0" w:left="720"/>
        <w:rPr>
          <w:sz w:val="24"/>
          <w:szCs w:val="24"/>
        </w:rPr>
      </w:pPr>
    </w:p>
    <w:p w:rsidR="00F27208" w:rsidRDefault="00F27208" w:rsidP="00F27208">
      <w:pPr>
        <w:pStyle w:val="ListParagraph"/>
        <w:numPr>
          <w:ilvl w:val="0"/>
          <w:numId w:val="36"/>
        </w:numPr>
        <w:ind w:leftChars="0"/>
        <w:rPr>
          <w:sz w:val="24"/>
          <w:szCs w:val="24"/>
        </w:rPr>
      </w:pPr>
      <w:r w:rsidRPr="00F27208">
        <w:rPr>
          <w:sz w:val="24"/>
          <w:szCs w:val="24"/>
        </w:rPr>
        <w:t xml:space="preserve">If a Quiet Time Period Response frame is received with the dialog token matching the(#6799) request token with a status code set to a value of SUCCESS, the AP has confirmed the reception of the Quiet Time Period Request element, and the </w:t>
      </w:r>
      <w:r w:rsidRPr="00F27208">
        <w:rPr>
          <w:sz w:val="24"/>
          <w:szCs w:val="24"/>
        </w:rPr>
        <w:lastRenderedPageBreak/>
        <w:t>MLME shall issue an MLME-QTP.confirm primi-tive indicating the success of the procedure.</w:t>
      </w:r>
      <w:ins w:id="33" w:author="Mediatek" w:date="2017-07-08T04:09:00Z">
        <w:r w:rsidR="00421C94">
          <w:rPr>
            <w:sz w:val="24"/>
            <w:szCs w:val="24"/>
          </w:rPr>
          <w:t xml:space="preserve">  </w:t>
        </w:r>
      </w:ins>
    </w:p>
    <w:p w:rsidR="00F27208" w:rsidRDefault="00F27208" w:rsidP="00F27208">
      <w:pPr>
        <w:pStyle w:val="ListParagraph"/>
        <w:ind w:leftChars="0" w:left="720"/>
        <w:rPr>
          <w:sz w:val="24"/>
          <w:szCs w:val="24"/>
        </w:rPr>
      </w:pPr>
    </w:p>
    <w:p w:rsidR="00145442" w:rsidRDefault="00F27208" w:rsidP="00F27208">
      <w:pPr>
        <w:pStyle w:val="ListParagraph"/>
        <w:numPr>
          <w:ilvl w:val="0"/>
          <w:numId w:val="36"/>
        </w:numPr>
        <w:ind w:leftChars="0"/>
        <w:rPr>
          <w:sz w:val="24"/>
          <w:szCs w:val="24"/>
        </w:rPr>
      </w:pPr>
      <w:r w:rsidRPr="00F27208">
        <w:rPr>
          <w:sz w:val="24"/>
          <w:szCs w:val="24"/>
        </w:rPr>
        <w:t xml:space="preserve">When a Quiet(#6801) Time Period Setup frame is received, the requester(#6802) HE STA may(#5744) transmit frames(#6806). The transmission of a frame by HE STA(#6793) in this period shall follow the CCA rules. </w:t>
      </w:r>
    </w:p>
    <w:p w:rsidR="00145442" w:rsidRPr="00145442" w:rsidRDefault="00145442" w:rsidP="00145442">
      <w:pPr>
        <w:pStyle w:val="ListParagraph"/>
        <w:ind w:left="880"/>
        <w:rPr>
          <w:sz w:val="24"/>
          <w:szCs w:val="24"/>
        </w:rPr>
      </w:pPr>
    </w:p>
    <w:p w:rsidR="00145442" w:rsidRDefault="00145442" w:rsidP="00145442">
      <w:pPr>
        <w:pStyle w:val="ListParagraph"/>
        <w:ind w:leftChars="0" w:left="720"/>
        <w:rPr>
          <w:sz w:val="24"/>
          <w:szCs w:val="24"/>
        </w:rPr>
      </w:pPr>
    </w:p>
    <w:p w:rsidR="00145442" w:rsidRPr="00145442" w:rsidRDefault="00145442" w:rsidP="00145442">
      <w:pPr>
        <w:pStyle w:val="ListParagraph"/>
        <w:ind w:left="880"/>
        <w:rPr>
          <w:sz w:val="24"/>
          <w:szCs w:val="24"/>
        </w:rPr>
      </w:pPr>
    </w:p>
    <w:p w:rsidR="00145442" w:rsidRDefault="00F27208" w:rsidP="00145442">
      <w:r w:rsidRPr="00F27208">
        <w:t xml:space="preserve">NOTE 1—The HE STA can use the GAS protocol to transport an element that informs an AP about the type(s) of </w:t>
      </w:r>
      <w:ins w:id="34" w:author="Mediatek" w:date="2017-07-06T10:43:00Z">
        <w:r w:rsidR="00BC6F15">
          <w:t>[5344]</w:t>
        </w:r>
      </w:ins>
      <w:del w:id="35" w:author="Mediatek" w:date="2017-07-06T10:44:00Z">
        <w:r w:rsidRPr="00F27208" w:rsidDel="00BC6F15">
          <w:delText>STA-to-STA</w:delText>
        </w:r>
      </w:del>
      <w:ins w:id="36" w:author="Mediatek" w:date="2017-07-06T10:44:00Z">
        <w:r w:rsidR="00BC6F15">
          <w:t>peer-to-peer</w:t>
        </w:r>
      </w:ins>
      <w:r w:rsidRPr="00F27208">
        <w:t xml:space="preserve"> operations that the HE STA supports.(#9107) </w:t>
      </w:r>
    </w:p>
    <w:p w:rsidR="00145442" w:rsidRDefault="00145442" w:rsidP="00145442"/>
    <w:p w:rsidR="00145442" w:rsidRDefault="00F27208" w:rsidP="00145442">
      <w:r w:rsidRPr="00F27208">
        <w:t xml:space="preserve">NOTE 2—The frames belong to the requested type of peer-to-peer operation indicated by the vendor specific service identifier of the Quiet Time Period Response.(#6806) </w:t>
      </w:r>
    </w:p>
    <w:p w:rsidR="0027330A" w:rsidRDefault="0027330A" w:rsidP="00145442"/>
    <w:p w:rsidR="0009528B" w:rsidRPr="0009528B" w:rsidRDefault="0009528B" w:rsidP="0009528B">
      <w:pPr>
        <w:rPr>
          <w:b/>
          <w:bCs/>
          <w:sz w:val="24"/>
          <w:szCs w:val="24"/>
        </w:rPr>
      </w:pPr>
      <w:r>
        <w:rPr>
          <w:b/>
          <w:bCs/>
          <w:sz w:val="24"/>
          <w:szCs w:val="24"/>
        </w:rPr>
        <w:t>27.16.4.3</w:t>
      </w:r>
      <w:r w:rsidRPr="0009528B">
        <w:rPr>
          <w:b/>
          <w:bCs/>
          <w:sz w:val="24"/>
          <w:szCs w:val="24"/>
        </w:rPr>
        <w:t xml:space="preserve"> Procedure at the </w:t>
      </w:r>
      <w:r>
        <w:rPr>
          <w:b/>
          <w:bCs/>
          <w:sz w:val="24"/>
          <w:szCs w:val="24"/>
        </w:rPr>
        <w:t>responder AP</w:t>
      </w:r>
      <w:r w:rsidRPr="0009528B">
        <w:rPr>
          <w:b/>
          <w:bCs/>
          <w:sz w:val="24"/>
          <w:szCs w:val="24"/>
        </w:rPr>
        <w:t xml:space="preserve"> </w:t>
      </w:r>
    </w:p>
    <w:p w:rsidR="009570DD" w:rsidRDefault="009570DD" w:rsidP="009570DD">
      <w:pPr>
        <w:rPr>
          <w:b/>
          <w:bCs/>
          <w:sz w:val="24"/>
          <w:szCs w:val="24"/>
        </w:rPr>
      </w:pPr>
    </w:p>
    <w:p w:rsidR="009570DD" w:rsidRDefault="00F27208" w:rsidP="009570DD">
      <w:pPr>
        <w:rPr>
          <w:sz w:val="24"/>
          <w:szCs w:val="24"/>
        </w:rPr>
      </w:pPr>
      <w:r w:rsidRPr="009570DD">
        <w:rPr>
          <w:sz w:val="24"/>
          <w:szCs w:val="24"/>
        </w:rPr>
        <w:t xml:space="preserve">A responder AP may operate as follows (Figure 27-14 (Quiet(#6797) Time Period operation)): </w:t>
      </w:r>
    </w:p>
    <w:p w:rsidR="009570DD" w:rsidRDefault="009570DD" w:rsidP="009570DD">
      <w:pPr>
        <w:rPr>
          <w:sz w:val="24"/>
          <w:szCs w:val="24"/>
        </w:rPr>
      </w:pPr>
    </w:p>
    <w:p w:rsidR="009570DD" w:rsidRDefault="00F27208" w:rsidP="009570DD">
      <w:pPr>
        <w:rPr>
          <w:sz w:val="24"/>
          <w:szCs w:val="24"/>
        </w:rPr>
      </w:pPr>
      <w:r w:rsidRPr="009570DD">
        <w:rPr>
          <w:sz w:val="24"/>
          <w:szCs w:val="24"/>
        </w:rPr>
        <w:t xml:space="preserve">a) When a QTP Request frame is received from an HE STA, the MLME shall issue an MLME-QTP.indication primitive. </w:t>
      </w:r>
    </w:p>
    <w:p w:rsidR="009570DD" w:rsidRDefault="009570DD" w:rsidP="009570DD">
      <w:pPr>
        <w:rPr>
          <w:sz w:val="24"/>
          <w:szCs w:val="24"/>
        </w:rPr>
      </w:pPr>
    </w:p>
    <w:p w:rsidR="00DC2C07" w:rsidRDefault="00F27208" w:rsidP="009570DD">
      <w:pPr>
        <w:rPr>
          <w:sz w:val="24"/>
          <w:szCs w:val="24"/>
        </w:rPr>
      </w:pPr>
      <w:r w:rsidRPr="009570DD">
        <w:rPr>
          <w:sz w:val="24"/>
          <w:szCs w:val="24"/>
        </w:rPr>
        <w:t xml:space="preserve">b) Upon receipt of the MLME-QTP.response primitive, the AP may respond by sending Quiet Time Period Response frame. </w:t>
      </w:r>
    </w:p>
    <w:p w:rsidR="00DC2C07" w:rsidRDefault="00F27208" w:rsidP="00DC2C07">
      <w:pPr>
        <w:ind w:firstLine="720"/>
        <w:rPr>
          <w:sz w:val="24"/>
          <w:szCs w:val="24"/>
        </w:rPr>
      </w:pPr>
      <w:r w:rsidRPr="009570DD">
        <w:rPr>
          <w:sz w:val="24"/>
          <w:szCs w:val="24"/>
        </w:rPr>
        <w:t>1) If the result code is SUCCESS, the request is accepted. The responder AP shall schedule the quiet period(s) according to the accepted request. Contained in the transmitted Quiet Time Period Response frame is the copy of the request token from the requester HE STA. The QTP</w:t>
      </w:r>
      <w:r w:rsidR="009570DD">
        <w:rPr>
          <w:sz w:val="24"/>
          <w:szCs w:val="24"/>
        </w:rPr>
        <w:t xml:space="preserve"> </w:t>
      </w:r>
      <w:r w:rsidR="009570DD" w:rsidRPr="009570DD">
        <w:rPr>
          <w:sz w:val="24"/>
          <w:szCs w:val="24"/>
        </w:rPr>
        <w:t xml:space="preserve">procedure shall be terminated if the number of quiet periods exceeds the value of the Repetition Count field specified. </w:t>
      </w:r>
    </w:p>
    <w:p w:rsidR="0027330A" w:rsidRPr="00815119" w:rsidRDefault="009570DD" w:rsidP="0027330A">
      <w:pPr>
        <w:ind w:left="1440"/>
        <w:rPr>
          <w:ins w:id="37" w:author="Mediatek" w:date="2017-09-06T11:10:00Z"/>
          <w:sz w:val="24"/>
          <w:szCs w:val="24"/>
        </w:rPr>
      </w:pPr>
      <w:del w:id="38" w:author="Mediatek" w:date="2017-09-06T11:10:00Z">
        <w:r w:rsidRPr="009570DD" w:rsidDel="0027330A">
          <w:rPr>
            <w:sz w:val="24"/>
            <w:szCs w:val="24"/>
          </w:rPr>
          <w:delText xml:space="preserve">2) </w:delText>
        </w:r>
      </w:del>
    </w:p>
    <w:p w:rsidR="0027330A" w:rsidRDefault="0027330A" w:rsidP="0027330A">
      <w:pPr>
        <w:ind w:left="720"/>
        <w:rPr>
          <w:ins w:id="39" w:author="Mediatek" w:date="2017-09-06T11:10:00Z"/>
          <w:sz w:val="24"/>
          <w:szCs w:val="24"/>
        </w:rPr>
        <w:pPrChange w:id="40" w:author="Mediatek" w:date="2017-09-06T11:10:00Z">
          <w:pPr>
            <w:ind w:left="1440"/>
          </w:pPr>
        </w:pPrChange>
      </w:pPr>
      <w:ins w:id="41" w:author="Mediatek" w:date="2017-09-06T11:10:00Z">
        <w:r w:rsidRPr="00815119">
          <w:rPr>
            <w:sz w:val="24"/>
            <w:szCs w:val="24"/>
          </w:rPr>
          <w:t xml:space="preserve">2) </w:t>
        </w:r>
        <w:r>
          <w:rPr>
            <w:sz w:val="24"/>
            <w:szCs w:val="24"/>
          </w:rPr>
          <w:t xml:space="preserve"> </w:t>
        </w:r>
        <w:r w:rsidRPr="00815119">
          <w:rPr>
            <w:sz w:val="24"/>
            <w:szCs w:val="24"/>
          </w:rPr>
          <w:t xml:space="preserve">If the </w:t>
        </w:r>
        <w:r>
          <w:rPr>
            <w:sz w:val="24"/>
            <w:szCs w:val="24"/>
          </w:rPr>
          <w:t>status</w:t>
        </w:r>
        <w:r w:rsidRPr="00815119">
          <w:rPr>
            <w:sz w:val="24"/>
            <w:szCs w:val="24"/>
          </w:rPr>
          <w:t xml:space="preserve"> code is REJECTED, the </w:t>
        </w:r>
        <w:r>
          <w:rPr>
            <w:sz w:val="24"/>
            <w:szCs w:val="24"/>
          </w:rPr>
          <w:t xml:space="preserve">AP indicated the </w:t>
        </w:r>
        <w:r w:rsidRPr="00815119">
          <w:rPr>
            <w:sz w:val="24"/>
            <w:szCs w:val="24"/>
          </w:rPr>
          <w:t xml:space="preserve">request </w:t>
        </w:r>
        <w:r>
          <w:rPr>
            <w:sz w:val="24"/>
            <w:szCs w:val="24"/>
          </w:rPr>
          <w:t xml:space="preserve">can not be </w:t>
        </w:r>
        <w:r w:rsidRPr="00815119">
          <w:rPr>
            <w:sz w:val="24"/>
            <w:szCs w:val="24"/>
          </w:rPr>
          <w:t>fulfilled.</w:t>
        </w:r>
        <w:r>
          <w:rPr>
            <w:sz w:val="24"/>
            <w:szCs w:val="24"/>
          </w:rPr>
          <w:t xml:space="preserve"> </w:t>
        </w:r>
      </w:ins>
    </w:p>
    <w:p w:rsidR="0027330A" w:rsidRDefault="0027330A" w:rsidP="0027330A">
      <w:pPr>
        <w:ind w:left="2160"/>
        <w:rPr>
          <w:ins w:id="42" w:author="Mediatek" w:date="2017-09-06T11:10:00Z"/>
          <w:sz w:val="24"/>
          <w:szCs w:val="24"/>
        </w:rPr>
        <w:pPrChange w:id="43" w:author="Mediatek" w:date="2017-09-06T11:10:00Z">
          <w:pPr>
            <w:ind w:left="1440"/>
          </w:pPr>
        </w:pPrChange>
      </w:pPr>
    </w:p>
    <w:p w:rsidR="0027330A" w:rsidRDefault="0027330A" w:rsidP="0027330A">
      <w:pPr>
        <w:ind w:left="720"/>
        <w:rPr>
          <w:ins w:id="44" w:author="Mediatek" w:date="2017-09-06T11:10:00Z"/>
          <w:sz w:val="24"/>
          <w:szCs w:val="24"/>
        </w:rPr>
        <w:pPrChange w:id="45" w:author="Mediatek" w:date="2017-09-06T11:10:00Z">
          <w:pPr>
            <w:ind w:left="1440"/>
          </w:pPr>
        </w:pPrChange>
      </w:pPr>
      <w:ins w:id="46" w:author="Mediatek" w:date="2017-09-06T11:10:00Z">
        <w:r>
          <w:rPr>
            <w:sz w:val="24"/>
            <w:szCs w:val="24"/>
          </w:rPr>
          <w:t xml:space="preserve">3) [3034] If the status code is Countered, the AP counters the request with recommended values and the current request is rejected. [3043]. Upon receiving the Countered, an HE STA shall send a new the Quiet Time request frame to set up the quiet time period. </w:t>
        </w:r>
      </w:ins>
    </w:p>
    <w:p w:rsidR="0027330A" w:rsidRDefault="0027330A" w:rsidP="0027330A">
      <w:pPr>
        <w:rPr>
          <w:ins w:id="47" w:author="Mediatek" w:date="2017-09-06T11:10:00Z"/>
          <w:sz w:val="24"/>
          <w:szCs w:val="24"/>
        </w:rPr>
      </w:pPr>
    </w:p>
    <w:p w:rsidR="00421C94" w:rsidDel="0027330A" w:rsidRDefault="009570DD" w:rsidP="0027330A">
      <w:pPr>
        <w:ind w:firstLine="720"/>
        <w:rPr>
          <w:del w:id="48" w:author="Mediatek" w:date="2017-09-06T11:10:00Z"/>
          <w:sz w:val="24"/>
          <w:szCs w:val="24"/>
        </w:rPr>
      </w:pPr>
      <w:del w:id="49" w:author="Mediatek" w:date="2017-09-06T11:10:00Z">
        <w:r w:rsidRPr="009570DD" w:rsidDel="0027330A">
          <w:rPr>
            <w:sz w:val="24"/>
            <w:szCs w:val="24"/>
          </w:rPr>
          <w:delText>If the result code is REJECTED, the request has not been fulfilled.</w:delText>
        </w:r>
      </w:del>
    </w:p>
    <w:p w:rsidR="00DC2C07" w:rsidDel="0027330A" w:rsidRDefault="00421C94" w:rsidP="0027330A">
      <w:pPr>
        <w:ind w:firstLine="720"/>
        <w:rPr>
          <w:del w:id="50" w:author="Mediatek" w:date="2017-09-06T11:10:00Z"/>
          <w:sz w:val="24"/>
          <w:szCs w:val="24"/>
        </w:rPr>
      </w:pPr>
      <w:del w:id="51" w:author="Mediatek" w:date="2017-09-06T11:10:00Z">
        <w:r w:rsidDel="0027330A">
          <w:rPr>
            <w:sz w:val="24"/>
            <w:szCs w:val="24"/>
          </w:rPr>
          <w:delText xml:space="preserve">3)  </w:delText>
        </w:r>
        <w:r w:rsidR="009570DD" w:rsidRPr="009570DD" w:rsidDel="0027330A">
          <w:rPr>
            <w:sz w:val="24"/>
            <w:szCs w:val="24"/>
          </w:rPr>
          <w:delText xml:space="preserve"> </w:delText>
        </w:r>
      </w:del>
    </w:p>
    <w:p w:rsidR="00DC2C07" w:rsidRDefault="00DC2C07" w:rsidP="00DC2C07">
      <w:pPr>
        <w:ind w:firstLine="720"/>
        <w:rPr>
          <w:sz w:val="24"/>
          <w:szCs w:val="24"/>
        </w:rPr>
      </w:pPr>
    </w:p>
    <w:p w:rsidR="002F3D91" w:rsidRDefault="009570DD" w:rsidP="00DC2C07">
      <w:pPr>
        <w:rPr>
          <w:ins w:id="52" w:author="Mediatek" w:date="2017-07-06T10:12:00Z"/>
          <w:sz w:val="24"/>
          <w:szCs w:val="24"/>
        </w:rPr>
      </w:pPr>
      <w:r w:rsidRPr="009570DD">
        <w:rPr>
          <w:sz w:val="24"/>
          <w:szCs w:val="24"/>
        </w:rPr>
        <w:t xml:space="preserve">c) When the scheduled quiet time periods arrive, the responder AP may transmit a Quiet Time Period Setup frame including Quiet Time Period Setup element. Only HE STA(#6793) which supports the operation indicated by the Vendor Specific Service Identifier field of the Quiet Time Period Setup element may(#5744) transmit frames in the quiet time period. The responder AP shall set the Quiet Period Duration field of Quiet </w:t>
      </w:r>
      <w:r w:rsidRPr="009570DD">
        <w:rPr>
          <w:sz w:val="24"/>
          <w:szCs w:val="24"/>
        </w:rPr>
        <w:lastRenderedPageBreak/>
        <w:t>Time Period Setup frame to a(#6813) value no larger than indicated in Quiet Period Duration field of the Quiet Time Period Request element sent by the requester HE STA.</w:t>
      </w:r>
    </w:p>
    <w:p w:rsidR="00153F98" w:rsidRDefault="00153F98" w:rsidP="00DC2C07">
      <w:pPr>
        <w:rPr>
          <w:ins w:id="53" w:author="Mediatek" w:date="2017-07-06T10:12:00Z"/>
          <w:sz w:val="24"/>
          <w:szCs w:val="24"/>
        </w:rPr>
      </w:pPr>
    </w:p>
    <w:p w:rsidR="00153F98" w:rsidRPr="009570DD" w:rsidRDefault="00153F98" w:rsidP="00DC2C07">
      <w:pPr>
        <w:rPr>
          <w:sz w:val="24"/>
          <w:szCs w:val="24"/>
        </w:rPr>
      </w:pPr>
      <w:ins w:id="54" w:author="Mediatek" w:date="2017-07-06T10:12:00Z">
        <w:r>
          <w:rPr>
            <w:sz w:val="24"/>
            <w:szCs w:val="24"/>
          </w:rPr>
          <w:t>[6815] Note</w:t>
        </w:r>
      </w:ins>
      <w:ins w:id="55" w:author="Mediatek" w:date="2017-07-06T10:15:00Z">
        <w:r>
          <w:rPr>
            <w:sz w:val="24"/>
            <w:szCs w:val="24"/>
          </w:rPr>
          <w:t>s</w:t>
        </w:r>
      </w:ins>
      <w:ins w:id="56" w:author="Mediatek" w:date="2017-07-06T10:12:00Z">
        <w:r>
          <w:rPr>
            <w:sz w:val="24"/>
            <w:szCs w:val="24"/>
          </w:rPr>
          <w:t xml:space="preserve">: </w:t>
        </w:r>
      </w:ins>
      <w:ins w:id="57" w:author="Mediatek" w:date="2017-07-06T10:14:00Z">
        <w:r>
          <w:rPr>
            <w:sz w:val="24"/>
            <w:szCs w:val="24"/>
          </w:rPr>
          <w:t xml:space="preserve">AP is not required to transmit </w:t>
        </w:r>
        <w:r w:rsidRPr="009570DD">
          <w:rPr>
            <w:sz w:val="24"/>
            <w:szCs w:val="24"/>
          </w:rPr>
          <w:t>Quiet Time Period Setup frame</w:t>
        </w:r>
        <w:r>
          <w:rPr>
            <w:sz w:val="24"/>
            <w:szCs w:val="24"/>
          </w:rPr>
          <w:t xml:space="preserve"> when a </w:t>
        </w:r>
        <w:r w:rsidRPr="009570DD">
          <w:rPr>
            <w:sz w:val="24"/>
            <w:szCs w:val="24"/>
          </w:rPr>
          <w:t>scheduled quiet time periods arrive</w:t>
        </w:r>
        <w:r>
          <w:rPr>
            <w:sz w:val="24"/>
            <w:szCs w:val="24"/>
          </w:rPr>
          <w:t xml:space="preserve">s. The </w:t>
        </w:r>
      </w:ins>
      <w:ins w:id="58" w:author="Mediatek" w:date="2017-07-06T10:15:00Z">
        <w:r>
          <w:rPr>
            <w:sz w:val="24"/>
            <w:szCs w:val="24"/>
          </w:rPr>
          <w:t>interference</w:t>
        </w:r>
      </w:ins>
      <w:ins w:id="59" w:author="Mediatek" w:date="2017-07-06T10:14:00Z">
        <w:r>
          <w:rPr>
            <w:sz w:val="24"/>
            <w:szCs w:val="24"/>
          </w:rPr>
          <w:t xml:space="preserve"> </w:t>
        </w:r>
      </w:ins>
      <w:ins w:id="60" w:author="Mediatek" w:date="2017-07-06T10:15:00Z">
        <w:r>
          <w:rPr>
            <w:sz w:val="24"/>
            <w:szCs w:val="24"/>
          </w:rPr>
          <w:t xml:space="preserve">mitigation protocol is to provide </w:t>
        </w:r>
      </w:ins>
      <w:ins w:id="61" w:author="Mediatek" w:date="2017-07-06T10:16:00Z">
        <w:r>
          <w:rPr>
            <w:sz w:val="24"/>
            <w:szCs w:val="24"/>
          </w:rPr>
          <w:t xml:space="preserve">an </w:t>
        </w:r>
      </w:ins>
      <w:ins w:id="62" w:author="Mediatek" w:date="2017-07-06T10:15:00Z">
        <w:r>
          <w:rPr>
            <w:sz w:val="24"/>
            <w:szCs w:val="24"/>
          </w:rPr>
          <w:t>AP a to</w:t>
        </w:r>
      </w:ins>
      <w:ins w:id="63" w:author="Mediatek" w:date="2017-07-06T10:16:00Z">
        <w:r>
          <w:rPr>
            <w:sz w:val="24"/>
            <w:szCs w:val="24"/>
          </w:rPr>
          <w:t>o</w:t>
        </w:r>
      </w:ins>
      <w:ins w:id="64" w:author="Mediatek" w:date="2017-07-06T10:15:00Z">
        <w:r>
          <w:rPr>
            <w:sz w:val="24"/>
            <w:szCs w:val="24"/>
          </w:rPr>
          <w:t xml:space="preserve">l to </w:t>
        </w:r>
      </w:ins>
      <w:ins w:id="65" w:author="Mediatek" w:date="2017-07-06T10:16:00Z">
        <w:r>
          <w:rPr>
            <w:sz w:val="24"/>
            <w:szCs w:val="24"/>
          </w:rPr>
          <w:t xml:space="preserve">mitigate interference. How or whether </w:t>
        </w:r>
      </w:ins>
      <w:ins w:id="66" w:author="Mediatek" w:date="2017-07-06T10:15:00Z">
        <w:r>
          <w:rPr>
            <w:sz w:val="24"/>
            <w:szCs w:val="24"/>
          </w:rPr>
          <w:t>AP</w:t>
        </w:r>
      </w:ins>
      <w:ins w:id="67" w:author="Mediatek" w:date="2017-07-06T10:16:00Z">
        <w:r>
          <w:rPr>
            <w:sz w:val="24"/>
            <w:szCs w:val="24"/>
          </w:rPr>
          <w:t xml:space="preserve"> will transmit </w:t>
        </w:r>
        <w:r w:rsidRPr="009570DD">
          <w:rPr>
            <w:sz w:val="24"/>
            <w:szCs w:val="24"/>
          </w:rPr>
          <w:t>Quiet Time Period Setup frame</w:t>
        </w:r>
        <w:r>
          <w:rPr>
            <w:sz w:val="24"/>
            <w:szCs w:val="24"/>
          </w:rPr>
          <w:t xml:space="preserve"> when a </w:t>
        </w:r>
        <w:r w:rsidRPr="009570DD">
          <w:rPr>
            <w:sz w:val="24"/>
            <w:szCs w:val="24"/>
          </w:rPr>
          <w:t>scheduled quiet time periods arrive</w:t>
        </w:r>
        <w:r>
          <w:rPr>
            <w:sz w:val="24"/>
            <w:szCs w:val="24"/>
          </w:rPr>
          <w:t>s is not in the scope of this specification</w:t>
        </w:r>
      </w:ins>
      <w:ins w:id="68" w:author="Mediatek" w:date="2017-07-06T10:12:00Z">
        <w:r>
          <w:rPr>
            <w:sz w:val="24"/>
            <w:szCs w:val="24"/>
          </w:rPr>
          <w:t>.</w:t>
        </w:r>
      </w:ins>
    </w:p>
    <w:sectPr w:rsidR="00153F98" w:rsidRPr="009570DD" w:rsidSect="004658E5">
      <w:headerReference w:type="default" r:id="rId9"/>
      <w:footerReference w:type="default" r:id="rId10"/>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4448" w:rsidRDefault="00964448">
      <w:r>
        <w:separator/>
      </w:r>
    </w:p>
  </w:endnote>
  <w:endnote w:type="continuationSeparator" w:id="0">
    <w:p w:rsidR="00964448" w:rsidRDefault="0096444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072EB8">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27330A">
      <w:rPr>
        <w:noProof/>
      </w:rPr>
      <w:t>13</w:t>
    </w:r>
    <w:r>
      <w:rPr>
        <w:noProof/>
      </w:rPr>
      <w:fldChar w:fldCharType="end"/>
    </w:r>
    <w:r w:rsidR="00F6137E">
      <w:tab/>
    </w:r>
    <w:r w:rsidR="00B10280">
      <w:rPr>
        <w:lang w:eastAsia="ko-KR"/>
      </w:rPr>
      <w:t>Chao-Chun Wang</w:t>
    </w:r>
    <w:r w:rsidR="00F6137E">
      <w:t xml:space="preserve">, </w:t>
    </w:r>
    <w:r w:rsidR="00B10280">
      <w:t>MediaTek, Inc.</w:t>
    </w:r>
  </w:p>
  <w:p w:rsidR="00F6137E" w:rsidRDefault="00F6137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4448" w:rsidRDefault="00964448">
      <w:r>
        <w:separator/>
      </w:r>
    </w:p>
  </w:footnote>
  <w:footnote w:type="continuationSeparator" w:id="0">
    <w:p w:rsidR="00964448" w:rsidRDefault="009644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5E33C1">
    <w:pPr>
      <w:pStyle w:val="Header"/>
      <w:tabs>
        <w:tab w:val="clear" w:pos="6480"/>
        <w:tab w:val="center" w:pos="4680"/>
        <w:tab w:val="right" w:pos="9360"/>
      </w:tabs>
      <w:rPr>
        <w:lang w:eastAsia="ko-KR"/>
      </w:rPr>
    </w:pPr>
    <w:r>
      <w:rPr>
        <w:lang w:eastAsia="ko-KR"/>
      </w:rPr>
      <w:t>September</w:t>
    </w:r>
    <w:r w:rsidR="00F6137E">
      <w:rPr>
        <w:lang w:eastAsia="ko-KR"/>
      </w:rPr>
      <w:t xml:space="preserve"> </w:t>
    </w:r>
    <w:r w:rsidR="00F6137E">
      <w:t>201</w:t>
    </w:r>
    <w:r w:rsidR="00473F40">
      <w:rPr>
        <w:lang w:eastAsia="ko-KR"/>
      </w:rPr>
      <w:t>7</w:t>
    </w:r>
    <w:r w:rsidR="00F6137E">
      <w:tab/>
    </w:r>
    <w:r w:rsidR="00F6137E">
      <w:tab/>
    </w:r>
    <w:fldSimple w:instr=" TITLE  \* MERGEFORMAT ">
      <w:r w:rsidR="00202E43">
        <w:t xml:space="preserve">doc.: </w:t>
      </w:r>
      <w:r w:rsidR="00E85E6F">
        <w:t>IEEE 802.11-17/</w:t>
      </w:r>
      <w:r w:rsidR="00AA6B75">
        <w:t>1009</w:t>
      </w:r>
      <w:r w:rsidR="00F6137E">
        <w:t>r</w:t>
      </w:r>
    </w:fldSimple>
    <w:r w:rsidR="00750C61">
      <w:rPr>
        <w:lang w:eastAsia="ko-KR"/>
      </w:rPr>
      <w:t>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2"/>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4"/>
  </w:num>
  <w:num w:numId="31">
    <w:abstractNumId w:val="1"/>
  </w:num>
  <w:num w:numId="32">
    <w:abstractNumId w:val="14"/>
  </w:num>
  <w:num w:numId="33">
    <w:abstractNumId w:val="13"/>
  </w:num>
  <w:num w:numId="34">
    <w:abstractNumId w:val="5"/>
  </w:num>
  <w:num w:numId="35">
    <w:abstractNumId w:val="11"/>
  </w:num>
  <w:num w:numId="36">
    <w:abstractNumId w:val="10"/>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intFractionalCharacterWidth/>
  <w:bordersDoNotSurroundHeader/>
  <w:bordersDoNotSurroundFooter/>
  <w:stylePaneFormatFilter w:val="3F01"/>
  <w:trackRevisions/>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9421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sqgFABzxjbstAAAA"/>
  </w:docVars>
  <w:rsids>
    <w:rsidRoot w:val="0062440B"/>
    <w:rsid w:val="0000030D"/>
    <w:rsid w:val="000045FA"/>
    <w:rsid w:val="00004AE2"/>
    <w:rsid w:val="00006DBB"/>
    <w:rsid w:val="00006F5B"/>
    <w:rsid w:val="0000743C"/>
    <w:rsid w:val="00010A8B"/>
    <w:rsid w:val="00010D42"/>
    <w:rsid w:val="00011DDD"/>
    <w:rsid w:val="000133DB"/>
    <w:rsid w:val="00013F87"/>
    <w:rsid w:val="00014E17"/>
    <w:rsid w:val="000157CC"/>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405C4"/>
    <w:rsid w:val="00041260"/>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7A07"/>
    <w:rsid w:val="000C0C93"/>
    <w:rsid w:val="000D174A"/>
    <w:rsid w:val="000D276A"/>
    <w:rsid w:val="000D2F1B"/>
    <w:rsid w:val="000D3435"/>
    <w:rsid w:val="000D40F5"/>
    <w:rsid w:val="000D5EBD"/>
    <w:rsid w:val="000D674F"/>
    <w:rsid w:val="000E0494"/>
    <w:rsid w:val="000E1C37"/>
    <w:rsid w:val="000E1D7B"/>
    <w:rsid w:val="000E4B82"/>
    <w:rsid w:val="000E71B8"/>
    <w:rsid w:val="000E720C"/>
    <w:rsid w:val="000F0096"/>
    <w:rsid w:val="000F019E"/>
    <w:rsid w:val="000F4937"/>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75D7"/>
    <w:rsid w:val="00134114"/>
    <w:rsid w:val="001376CD"/>
    <w:rsid w:val="00137ADC"/>
    <w:rsid w:val="00140EC4"/>
    <w:rsid w:val="001448D8"/>
    <w:rsid w:val="001450BB"/>
    <w:rsid w:val="00145442"/>
    <w:rsid w:val="001459E7"/>
    <w:rsid w:val="00146902"/>
    <w:rsid w:val="00151BBE"/>
    <w:rsid w:val="00153F98"/>
    <w:rsid w:val="00154B26"/>
    <w:rsid w:val="001559BB"/>
    <w:rsid w:val="00160CFE"/>
    <w:rsid w:val="0016120D"/>
    <w:rsid w:val="00165BE6"/>
    <w:rsid w:val="00170E8C"/>
    <w:rsid w:val="00172CF4"/>
    <w:rsid w:val="00172DD9"/>
    <w:rsid w:val="001738FD"/>
    <w:rsid w:val="00175373"/>
    <w:rsid w:val="00175CDF"/>
    <w:rsid w:val="00175DAA"/>
    <w:rsid w:val="0017659B"/>
    <w:rsid w:val="001812B0"/>
    <w:rsid w:val="00181423"/>
    <w:rsid w:val="0018213B"/>
    <w:rsid w:val="00183F4C"/>
    <w:rsid w:val="0018437B"/>
    <w:rsid w:val="00186C4B"/>
    <w:rsid w:val="00186D69"/>
    <w:rsid w:val="00187129"/>
    <w:rsid w:val="0019164F"/>
    <w:rsid w:val="00191C05"/>
    <w:rsid w:val="00192466"/>
    <w:rsid w:val="00192C6E"/>
    <w:rsid w:val="00193C39"/>
    <w:rsid w:val="001943F7"/>
    <w:rsid w:val="001A0EDB"/>
    <w:rsid w:val="001A2240"/>
    <w:rsid w:val="001B0087"/>
    <w:rsid w:val="001B10F5"/>
    <w:rsid w:val="001B2326"/>
    <w:rsid w:val="001B252D"/>
    <w:rsid w:val="001B2904"/>
    <w:rsid w:val="001B2BD8"/>
    <w:rsid w:val="001B4F2B"/>
    <w:rsid w:val="001B63BC"/>
    <w:rsid w:val="001C0FD2"/>
    <w:rsid w:val="001C2D5D"/>
    <w:rsid w:val="001C7CCE"/>
    <w:rsid w:val="001C7D46"/>
    <w:rsid w:val="001D15E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70AC"/>
    <w:rsid w:val="00251A81"/>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D8"/>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66B9"/>
    <w:rsid w:val="00376F16"/>
    <w:rsid w:val="003803EA"/>
    <w:rsid w:val="00380F20"/>
    <w:rsid w:val="00382C54"/>
    <w:rsid w:val="00383F5C"/>
    <w:rsid w:val="0038516A"/>
    <w:rsid w:val="00385654"/>
    <w:rsid w:val="0038601E"/>
    <w:rsid w:val="003868B4"/>
    <w:rsid w:val="00390580"/>
    <w:rsid w:val="003906A1"/>
    <w:rsid w:val="003908FE"/>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4DAD"/>
    <w:rsid w:val="003B52F2"/>
    <w:rsid w:val="003B735E"/>
    <w:rsid w:val="003B76BD"/>
    <w:rsid w:val="003C090D"/>
    <w:rsid w:val="003C20B6"/>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1C74"/>
    <w:rsid w:val="00411CE2"/>
    <w:rsid w:val="00412BC1"/>
    <w:rsid w:val="00415DC2"/>
    <w:rsid w:val="00421159"/>
    <w:rsid w:val="00421C94"/>
    <w:rsid w:val="00426A20"/>
    <w:rsid w:val="00426A36"/>
    <w:rsid w:val="0043008F"/>
    <w:rsid w:val="00430170"/>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2A08"/>
    <w:rsid w:val="004658E5"/>
    <w:rsid w:val="00471CFE"/>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B65"/>
    <w:rsid w:val="005B6C67"/>
    <w:rsid w:val="005C0CBC"/>
    <w:rsid w:val="005C2C0C"/>
    <w:rsid w:val="005C4204"/>
    <w:rsid w:val="005C47AF"/>
    <w:rsid w:val="005C6823"/>
    <w:rsid w:val="005C7933"/>
    <w:rsid w:val="005D1461"/>
    <w:rsid w:val="005D33B5"/>
    <w:rsid w:val="005D4779"/>
    <w:rsid w:val="005D51C4"/>
    <w:rsid w:val="005D5C6E"/>
    <w:rsid w:val="005D7951"/>
    <w:rsid w:val="005D7D4F"/>
    <w:rsid w:val="005E04F5"/>
    <w:rsid w:val="005E1700"/>
    <w:rsid w:val="005E1EF1"/>
    <w:rsid w:val="005E33C1"/>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6D5"/>
    <w:rsid w:val="00634281"/>
    <w:rsid w:val="00635200"/>
    <w:rsid w:val="006362D2"/>
    <w:rsid w:val="00643297"/>
    <w:rsid w:val="00644E29"/>
    <w:rsid w:val="006469A1"/>
    <w:rsid w:val="006504A1"/>
    <w:rsid w:val="00653429"/>
    <w:rsid w:val="00653867"/>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50C61"/>
    <w:rsid w:val="007513CD"/>
    <w:rsid w:val="0075603B"/>
    <w:rsid w:val="00757CE0"/>
    <w:rsid w:val="0076196C"/>
    <w:rsid w:val="007629CC"/>
    <w:rsid w:val="00763833"/>
    <w:rsid w:val="0076418D"/>
    <w:rsid w:val="00766B1A"/>
    <w:rsid w:val="00766DFE"/>
    <w:rsid w:val="00766F81"/>
    <w:rsid w:val="007751E3"/>
    <w:rsid w:val="0077686F"/>
    <w:rsid w:val="007816C9"/>
    <w:rsid w:val="0078235E"/>
    <w:rsid w:val="00783B46"/>
    <w:rsid w:val="00783B8A"/>
    <w:rsid w:val="00786A15"/>
    <w:rsid w:val="00790B63"/>
    <w:rsid w:val="007914E4"/>
    <w:rsid w:val="007914F3"/>
    <w:rsid w:val="007926D8"/>
    <w:rsid w:val="00792AA3"/>
    <w:rsid w:val="00792D44"/>
    <w:rsid w:val="00793DEB"/>
    <w:rsid w:val="00794BC4"/>
    <w:rsid w:val="00794F1E"/>
    <w:rsid w:val="007951BE"/>
    <w:rsid w:val="00795C50"/>
    <w:rsid w:val="007A098E"/>
    <w:rsid w:val="007A5765"/>
    <w:rsid w:val="007A5B89"/>
    <w:rsid w:val="007A6B6A"/>
    <w:rsid w:val="007B0F54"/>
    <w:rsid w:val="007B3FC6"/>
    <w:rsid w:val="007B4D5D"/>
    <w:rsid w:val="007B6523"/>
    <w:rsid w:val="007C0795"/>
    <w:rsid w:val="007C14AD"/>
    <w:rsid w:val="007C1532"/>
    <w:rsid w:val="007C2E26"/>
    <w:rsid w:val="007C2F21"/>
    <w:rsid w:val="007C3484"/>
    <w:rsid w:val="007C4FDA"/>
    <w:rsid w:val="007C51C0"/>
    <w:rsid w:val="007C6130"/>
    <w:rsid w:val="007C6C61"/>
    <w:rsid w:val="007C7D99"/>
    <w:rsid w:val="007D3C15"/>
    <w:rsid w:val="007D4D44"/>
    <w:rsid w:val="007D50FF"/>
    <w:rsid w:val="007D6B5D"/>
    <w:rsid w:val="007E0717"/>
    <w:rsid w:val="007E0AC3"/>
    <w:rsid w:val="007E12F9"/>
    <w:rsid w:val="007E21DF"/>
    <w:rsid w:val="007E2F04"/>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2B8"/>
    <w:rsid w:val="008F039B"/>
    <w:rsid w:val="008F1C67"/>
    <w:rsid w:val="008F238D"/>
    <w:rsid w:val="008F3288"/>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60551"/>
    <w:rsid w:val="00962886"/>
    <w:rsid w:val="00964448"/>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2383"/>
    <w:rsid w:val="009B3246"/>
    <w:rsid w:val="009B4356"/>
    <w:rsid w:val="009B4963"/>
    <w:rsid w:val="009B4C02"/>
    <w:rsid w:val="009B57C9"/>
    <w:rsid w:val="009B7A25"/>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165E4"/>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0A77"/>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2D22"/>
    <w:rsid w:val="00AA3C3D"/>
    <w:rsid w:val="00AA615F"/>
    <w:rsid w:val="00AA63A9"/>
    <w:rsid w:val="00AA6B75"/>
    <w:rsid w:val="00AA6F19"/>
    <w:rsid w:val="00AA7E07"/>
    <w:rsid w:val="00AB014B"/>
    <w:rsid w:val="00AB120D"/>
    <w:rsid w:val="00AB17F6"/>
    <w:rsid w:val="00AB2979"/>
    <w:rsid w:val="00AB2B6E"/>
    <w:rsid w:val="00AB659A"/>
    <w:rsid w:val="00AC2EDB"/>
    <w:rsid w:val="00AC603C"/>
    <w:rsid w:val="00AC76C6"/>
    <w:rsid w:val="00AD1942"/>
    <w:rsid w:val="00AD268D"/>
    <w:rsid w:val="00AD3504"/>
    <w:rsid w:val="00AD3749"/>
    <w:rsid w:val="00AD6723"/>
    <w:rsid w:val="00AD6AE6"/>
    <w:rsid w:val="00AD7CDA"/>
    <w:rsid w:val="00AD7E54"/>
    <w:rsid w:val="00AE5002"/>
    <w:rsid w:val="00AE7AE3"/>
    <w:rsid w:val="00AF0200"/>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32AB0"/>
    <w:rsid w:val="00B338D4"/>
    <w:rsid w:val="00B3753B"/>
    <w:rsid w:val="00B40D7F"/>
    <w:rsid w:val="00B41929"/>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D2D"/>
    <w:rsid w:val="00CE63EE"/>
    <w:rsid w:val="00CE6F1C"/>
    <w:rsid w:val="00CF0C85"/>
    <w:rsid w:val="00CF16FB"/>
    <w:rsid w:val="00CF2295"/>
    <w:rsid w:val="00CF3BDE"/>
    <w:rsid w:val="00D0390F"/>
    <w:rsid w:val="00D05533"/>
    <w:rsid w:val="00D06106"/>
    <w:rsid w:val="00D07ABE"/>
    <w:rsid w:val="00D112B5"/>
    <w:rsid w:val="00D12DCD"/>
    <w:rsid w:val="00D14538"/>
    <w:rsid w:val="00D152F0"/>
    <w:rsid w:val="00D16C90"/>
    <w:rsid w:val="00D22431"/>
    <w:rsid w:val="00D22E7D"/>
    <w:rsid w:val="00D24B64"/>
    <w:rsid w:val="00D307A6"/>
    <w:rsid w:val="00D314A1"/>
    <w:rsid w:val="00D31E4B"/>
    <w:rsid w:val="00D32704"/>
    <w:rsid w:val="00D3399A"/>
    <w:rsid w:val="00D348FE"/>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7ED5"/>
    <w:rsid w:val="00D92951"/>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5542"/>
    <w:rsid w:val="00DB6B0C"/>
    <w:rsid w:val="00DB7D1B"/>
    <w:rsid w:val="00DC040B"/>
    <w:rsid w:val="00DC0CA2"/>
    <w:rsid w:val="00DC176F"/>
    <w:rsid w:val="00DC2B1D"/>
    <w:rsid w:val="00DC2C07"/>
    <w:rsid w:val="00DC77AA"/>
    <w:rsid w:val="00DD16C3"/>
    <w:rsid w:val="00DD30E3"/>
    <w:rsid w:val="00DD3BD5"/>
    <w:rsid w:val="00DD48F8"/>
    <w:rsid w:val="00DD6EB7"/>
    <w:rsid w:val="00DE06F3"/>
    <w:rsid w:val="00DE0E45"/>
    <w:rsid w:val="00DE2DEA"/>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1610E"/>
    <w:rsid w:val="00E20BFB"/>
    <w:rsid w:val="00E226A7"/>
    <w:rsid w:val="00E31E48"/>
    <w:rsid w:val="00E33B8F"/>
    <w:rsid w:val="00E34D55"/>
    <w:rsid w:val="00E42D34"/>
    <w:rsid w:val="00E4679F"/>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10407"/>
    <w:rsid w:val="00F109FC"/>
    <w:rsid w:val="00F12393"/>
    <w:rsid w:val="00F14289"/>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59E1"/>
    <w:rsid w:val="00F6611A"/>
    <w:rsid w:val="00F67EB1"/>
    <w:rsid w:val="00F74DF7"/>
    <w:rsid w:val="00F74EB9"/>
    <w:rsid w:val="00F755D7"/>
    <w:rsid w:val="00F77020"/>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1678"/>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B8CE78-683F-4EEB-BE53-6121703B1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002</Words>
  <Characters>17112</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0074</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4</cp:revision>
  <cp:lastPrinted>2010-05-04T03:47:00Z</cp:lastPrinted>
  <dcterms:created xsi:type="dcterms:W3CDTF">2017-09-04T05:22:00Z</dcterms:created>
  <dcterms:modified xsi:type="dcterms:W3CDTF">2017-09-06T18:10:00Z</dcterms:modified>
</cp:coreProperties>
</file>